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162FD" w14:textId="1FE4DA3D" w:rsidR="00AE3544" w:rsidRDefault="002946C9" w:rsidP="00E80269">
      <w:pPr>
        <w:rPr>
          <w:rFonts w:ascii="Book Antiqua" w:eastAsia="Arial" w:hAnsi="Book Antiqua" w:cs="Arial"/>
          <w:b/>
          <w:sz w:val="34"/>
          <w:szCs w:val="3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8E8C2D7" wp14:editId="5917BBEC">
            <wp:simplePos x="0" y="0"/>
            <wp:positionH relativeFrom="column">
              <wp:posOffset>-518160</wp:posOffset>
            </wp:positionH>
            <wp:positionV relativeFrom="paragraph">
              <wp:posOffset>-398145</wp:posOffset>
            </wp:positionV>
            <wp:extent cx="1409700" cy="140970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7550">
        <w:rPr>
          <w:rFonts w:ascii="Arial" w:eastAsia="Arial" w:hAnsi="Arial" w:cs="Arial"/>
          <w:b/>
          <w:sz w:val="28"/>
          <w:szCs w:val="28"/>
        </w:rPr>
        <w:t xml:space="preserve">                  </w:t>
      </w:r>
      <w:r w:rsidR="00A87550" w:rsidRPr="006B7765">
        <w:rPr>
          <w:rFonts w:ascii="Book Antiqua" w:eastAsia="Arial" w:hAnsi="Book Antiqua" w:cs="Arial"/>
          <w:b/>
          <w:sz w:val="34"/>
          <w:szCs w:val="34"/>
        </w:rPr>
        <w:t xml:space="preserve"> </w:t>
      </w:r>
      <w:r>
        <w:rPr>
          <w:rFonts w:ascii="Book Antiqua" w:eastAsia="Arial" w:hAnsi="Book Antiqua" w:cs="Arial"/>
          <w:b/>
          <w:sz w:val="34"/>
          <w:szCs w:val="34"/>
        </w:rPr>
        <w:t xml:space="preserve">   </w:t>
      </w:r>
      <w:r w:rsidR="00A87550" w:rsidRPr="006B7765">
        <w:rPr>
          <w:rFonts w:ascii="Book Antiqua" w:eastAsia="Arial" w:hAnsi="Book Antiqua" w:cs="Arial"/>
          <w:b/>
          <w:sz w:val="34"/>
          <w:szCs w:val="34"/>
        </w:rPr>
        <w:t>Nebraska State Emergency Response Commission</w:t>
      </w:r>
    </w:p>
    <w:p w14:paraId="6B1AAAB0" w14:textId="0E9BA74C" w:rsidR="00E80269" w:rsidRDefault="00E80269" w:rsidP="00E80269">
      <w:pPr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2A8626" wp14:editId="7103E84C">
                <wp:simplePos x="0" y="0"/>
                <wp:positionH relativeFrom="column">
                  <wp:posOffset>996315</wp:posOffset>
                </wp:positionH>
                <wp:positionV relativeFrom="paragraph">
                  <wp:posOffset>84455</wp:posOffset>
                </wp:positionV>
                <wp:extent cx="51911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91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F19FAF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8.45pt,6.65pt" to="487.2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" strokecolor="black [3040]"/>
            </w:pict>
          </mc:Fallback>
        </mc:AlternateContent>
      </w:r>
    </w:p>
    <w:p w14:paraId="1891594B" w14:textId="124DC469" w:rsidR="00A87550" w:rsidRDefault="00BD3452" w:rsidP="009E3B7C">
      <w:pPr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ctober 9th</w:t>
      </w:r>
      <w:r w:rsidR="009E3B7C">
        <w:rPr>
          <w:rFonts w:ascii="Arial" w:eastAsia="Arial" w:hAnsi="Arial" w:cs="Arial"/>
        </w:rPr>
        <w:t>, 202</w:t>
      </w:r>
      <w:r w:rsidR="00030A64">
        <w:rPr>
          <w:rFonts w:ascii="Arial" w:eastAsia="Arial" w:hAnsi="Arial" w:cs="Arial"/>
        </w:rPr>
        <w:t>5</w:t>
      </w:r>
    </w:p>
    <w:p w14:paraId="1B1B4BF2" w14:textId="5F621497" w:rsidR="00A87550" w:rsidRDefault="00A87550" w:rsidP="00E80269">
      <w:pPr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genda</w:t>
      </w:r>
    </w:p>
    <w:p w14:paraId="59A5CADB" w14:textId="7619DC03" w:rsidR="00AE3544" w:rsidRDefault="00A87550" w:rsidP="00E8026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1:00 PM CDT</w:t>
      </w:r>
    </w:p>
    <w:p w14:paraId="538B069B" w14:textId="43F47B1A" w:rsidR="005E3E1E" w:rsidRDefault="005E3E1E" w:rsidP="009E3B7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ebraska</w:t>
      </w:r>
      <w:r w:rsidR="00030A64">
        <w:rPr>
          <w:rFonts w:ascii="Arial" w:eastAsia="Arial" w:hAnsi="Arial" w:cs="Arial"/>
          <w:color w:val="000000"/>
        </w:rPr>
        <w:t xml:space="preserve"> Department of Environment and Energy</w:t>
      </w:r>
    </w:p>
    <w:p w14:paraId="5AAC293C" w14:textId="7304067C" w:rsidR="008960D0" w:rsidRPr="00030A64" w:rsidRDefault="00030A64" w:rsidP="009E3B7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</w:rPr>
      </w:pPr>
      <w:r>
        <w:rPr>
          <w:rFonts w:ascii="Arial" w:hAnsi="Arial" w:cs="Arial"/>
          <w:bCs/>
          <w:color w:val="0D0D0D" w:themeColor="text1" w:themeTint="F2"/>
        </w:rPr>
        <w:t>245 Fallbrook</w:t>
      </w:r>
      <w:r w:rsidR="008960D0" w:rsidRPr="00030A64">
        <w:rPr>
          <w:rFonts w:ascii="Arial" w:hAnsi="Arial" w:cs="Arial"/>
          <w:bCs/>
          <w:color w:val="0D0D0D" w:themeColor="text1" w:themeTint="F2"/>
        </w:rPr>
        <w:t xml:space="preserve">, </w:t>
      </w:r>
      <w:r w:rsidR="00B55133">
        <w:rPr>
          <w:rFonts w:ascii="Arial" w:hAnsi="Arial" w:cs="Arial"/>
          <w:bCs/>
          <w:color w:val="0D0D0D" w:themeColor="text1" w:themeTint="F2"/>
        </w:rPr>
        <w:t>Blvd. Hearing Room 031</w:t>
      </w:r>
    </w:p>
    <w:p w14:paraId="3E51AA32" w14:textId="07B9738F" w:rsidR="002D2F6A" w:rsidRPr="00313A3B" w:rsidRDefault="00501041" w:rsidP="00F30B3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</w:rPr>
      </w:pPr>
      <w:r w:rsidRPr="00AE3544">
        <w:rPr>
          <w:rFonts w:ascii="Arial" w:eastAsia="Arial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545673C" wp14:editId="7092F709">
                <wp:simplePos x="0" y="0"/>
                <wp:positionH relativeFrom="margin">
                  <wp:align>left</wp:align>
                </wp:positionH>
                <wp:positionV relativeFrom="paragraph">
                  <wp:posOffset>318770</wp:posOffset>
                </wp:positionV>
                <wp:extent cx="5943600" cy="54483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44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9360" w:type="dxa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360"/>
                            </w:tblGrid>
                            <w:tr w:rsidR="0043080A" w14:paraId="3CE7E587" w14:textId="77777777" w:rsidTr="00B03520">
                              <w:trPr>
                                <w:trHeight w:val="15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6E7295C0" w14:textId="1569AED8" w:rsidR="0043080A" w:rsidRDefault="0043080A" w:rsidP="0043080A">
                                  <w:pPr>
                                    <w:spacing w:line="150" w:lineRule="atLeast"/>
                                    <w:rPr>
                                      <w:rFonts w:ascii="Aptos" w:hAnsi="Aptos"/>
                                    </w:rPr>
                                  </w:pPr>
                                </w:p>
                              </w:tc>
                            </w:tr>
                            <w:tr w:rsidR="0043080A" w14:paraId="423D2A88" w14:textId="77777777" w:rsidTr="00B03520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275D52C6" w14:textId="7D474585" w:rsidR="0043080A" w:rsidRDefault="0043080A" w:rsidP="0043080A">
                                  <w:pPr>
                                    <w:spacing w:line="360" w:lineRule="atLeast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501041" w14:paraId="0C9C6470" w14:textId="77777777" w:rsidTr="005E0D1D">
                              <w:tblPrEx>
                                <w:shd w:val="clear" w:color="auto" w:fill="FFFFFF"/>
                              </w:tblPrEx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300" w:type="dxa"/>
                                    <w:bottom w:w="0" w:type="dxa"/>
                                    <w:right w:w="300" w:type="dxa"/>
                                  </w:tcMar>
                                </w:tcPr>
                                <w:p w14:paraId="7DCF166E" w14:textId="5FEDA8BF" w:rsidR="00501041" w:rsidRDefault="00501041" w:rsidP="00501041">
                                  <w:pPr>
                                    <w:rPr>
                                      <w:rFonts w:ascii="Aptos" w:hAnsi="Aptos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01041" w14:paraId="62240BE3" w14:textId="77777777" w:rsidTr="00501041">
                              <w:trPr>
                                <w:trHeight w:val="7617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tbl>
                                  <w:tblPr>
                                    <w:tblW w:w="5000" w:type="pct"/>
                                    <w:tblCellSpacing w:w="0" w:type="dxa"/>
                                    <w:shd w:val="clear" w:color="auto" w:fill="FFFFFF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9360"/>
                                  </w:tblGrid>
                                  <w:tr w:rsidR="00501041" w:rsidRPr="00C317D6" w14:paraId="0C1090DF" w14:textId="77777777" w:rsidTr="00AC72BD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shd w:val="clear" w:color="auto" w:fill="FFFFFF"/>
                                        <w:tcMar>
                                          <w:top w:w="0" w:type="dxa"/>
                                          <w:left w:w="300" w:type="dxa"/>
                                          <w:bottom w:w="0" w:type="dxa"/>
                                          <w:right w:w="300" w:type="dxa"/>
                                        </w:tcMar>
                                        <w:vAlign w:val="center"/>
                                        <w:hideMark/>
                                      </w:tcPr>
                                      <w:p w14:paraId="64C59C78" w14:textId="17D53A2F" w:rsidR="00501041" w:rsidRPr="00C317D6" w:rsidRDefault="00501041" w:rsidP="00501041">
                                        <w:pPr>
                                          <w:rPr>
                                            <w:rFonts w:cs="Aptos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01041" w:rsidRPr="00C317D6" w14:paraId="77D35580" w14:textId="77777777" w:rsidTr="00AC72BD">
                                    <w:trPr>
                                      <w:trHeight w:val="36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shd w:val="clear" w:color="auto" w:fill="FFFFFF"/>
                                        <w:tcMar>
                                          <w:top w:w="0" w:type="dxa"/>
                                          <w:left w:w="300" w:type="dxa"/>
                                          <w:bottom w:w="0" w:type="dxa"/>
                                          <w:right w:w="300" w:type="dxa"/>
                                        </w:tcMar>
                                        <w:vAlign w:val="center"/>
                                        <w:hideMark/>
                                      </w:tcPr>
                                      <w:p w14:paraId="7292765A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  <w:tr w:rsidR="00501041" w:rsidRPr="00C317D6" w14:paraId="62F78F37" w14:textId="77777777" w:rsidTr="00AC72BD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shd w:val="clear" w:color="auto" w:fill="FFFFFF"/>
                                        <w:tcMar>
                                          <w:top w:w="0" w:type="dxa"/>
                                          <w:left w:w="300" w:type="dxa"/>
                                          <w:bottom w:w="0" w:type="dxa"/>
                                          <w:right w:w="300" w:type="dxa"/>
                                        </w:tcMar>
                                        <w:vAlign w:val="center"/>
                                      </w:tcPr>
                                      <w:tbl>
                                        <w:tblPr>
                                          <w:tblW w:w="8553" w:type="dxa"/>
                                          <w:tblCellSpacing w:w="0" w:type="dxa"/>
                                          <w:tblCellMar>
                                            <w:left w:w="0" w:type="dxa"/>
                                            <w:right w:w="0" w:type="dxa"/>
                                          </w:tblCellMar>
                                          <w:tblLook w:val="04A0" w:firstRow="1" w:lastRow="0" w:firstColumn="1" w:lastColumn="0" w:noHBand="0" w:noVBand="1"/>
                                        </w:tblPr>
                                        <w:tblGrid>
                                          <w:gridCol w:w="8553"/>
                                        </w:tblGrid>
                                        <w:tr w:rsidR="00501041" w:rsidRPr="00C317D6" w14:paraId="01AF30FF" w14:textId="77777777" w:rsidTr="00501041">
                                          <w:trPr>
                                            <w:trHeight w:val="15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4DF66C8D" w14:textId="3C9403FC" w:rsidR="00501041" w:rsidRPr="00C317D6" w:rsidRDefault="00501041" w:rsidP="00501041">
                                              <w:pPr>
                                                <w:spacing w:line="150" w:lineRule="atLeast"/>
                                                <w:rPr>
                                                  <w:rFonts w:ascii="Aptos" w:hAnsi="Aptos" w:cs="Aptos"/>
                                                </w:rPr>
                                              </w:pPr>
                                            </w:p>
                                          </w:tc>
                                        </w:tr>
                                        <w:tr w:rsidR="00501041" w:rsidRPr="00C317D6" w14:paraId="04B6174D" w14:textId="77777777" w:rsidTr="00501041">
                                          <w:trPr>
                                            <w:trHeight w:val="8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38F75CF6" w14:textId="77777777" w:rsidR="00501041" w:rsidRPr="00C317D6" w:rsidRDefault="00501041" w:rsidP="00501041">
                                              <w:pPr>
                                                <w:spacing w:line="360" w:lineRule="atLeast"/>
                                                <w:rPr>
                                                  <w:rFonts w:ascii="Arial" w:hAnsi="Arial" w:cs="Arial"/>
                                                  <w:b/>
                                                  <w:bCs/>
                                                  <w:color w:val="000000"/>
                                                  <w:sz w:val="18"/>
                                                  <w:szCs w:val="18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b/>
                                                  <w:bCs/>
                                                  <w:color w:val="000000"/>
                                                  <w:sz w:val="18"/>
                                                  <w:szCs w:val="18"/>
                                                </w:rPr>
                                                <w:t xml:space="preserve">Join from the meeting link 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5416062B" w14:textId="77777777" w:rsidTr="00501041">
                                          <w:trPr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58A8857E" w14:textId="77777777" w:rsidR="00501041" w:rsidRPr="00C317D6" w:rsidRDefault="00501041" w:rsidP="00501041">
                                              <w:pPr>
                                                <w:rPr>
                                                  <w:rFonts w:ascii="Aptos" w:hAnsi="Aptos" w:cs="Aptos"/>
                                                </w:rPr>
                                              </w:pPr>
                                              <w:hyperlink r:id="rId9" w:history="1">
                                                <w:r w:rsidRPr="00C317D6">
                                                  <w:rPr>
                                                    <w:rStyle w:val="Hyperlink"/>
                                                    <w:rFonts w:ascii="Arial" w:hAnsi="Arial" w:cs="Arial"/>
                                                    <w:color w:val="005E7D"/>
                                                    <w:sz w:val="21"/>
                                                    <w:szCs w:val="21"/>
                                                  </w:rPr>
                                                  <w:t>https://sonvideo.webex.com/sonvideo/j.php?MTID=m698b546a8ea502b024101f4a604f34e2</w:t>
                                                </w:r>
                                              </w:hyperlink>
                                              <w:r w:rsidRPr="00C317D6">
                                                <w:rPr>
                                                  <w:rFonts w:cs="Aptos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10EFCA8D" w14:textId="77777777" w:rsidTr="00501041">
                                          <w:trPr>
                                            <w:trHeight w:val="30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6BF77FD4" w14:textId="77777777" w:rsidR="00501041" w:rsidRPr="00C317D6" w:rsidRDefault="00501041" w:rsidP="00501041">
                                              <w:pPr>
                                                <w:spacing w:line="300" w:lineRule="atLeast"/>
                                                <w:rPr>
                                                  <w:rFonts w:ascii="Arial" w:hAnsi="Arial" w:cs="Arial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</w:tbl>
                                      <w:p w14:paraId="5A3A314D" w14:textId="77777777" w:rsidR="00501041" w:rsidRPr="00C317D6" w:rsidRDefault="00501041" w:rsidP="00501041">
                                        <w:pPr>
                                          <w:rPr>
                                            <w:rFonts w:ascii="Aptos" w:hAnsi="Aptos" w:cs="Aptos"/>
                                            <w:vanish/>
                                          </w:rPr>
                                        </w:pPr>
                                      </w:p>
                                      <w:tbl>
                                        <w:tblPr>
                                          <w:tblW w:w="4402" w:type="dxa"/>
                                          <w:tblCellSpacing w:w="0" w:type="dxa"/>
                                          <w:tblCellMar>
                                            <w:left w:w="0" w:type="dxa"/>
                                            <w:right w:w="0" w:type="dxa"/>
                                          </w:tblCellMar>
                                          <w:tblLook w:val="04A0" w:firstRow="1" w:lastRow="0" w:firstColumn="1" w:lastColumn="0" w:noHBand="0" w:noVBand="1"/>
                                        </w:tblPr>
                                        <w:tblGrid>
                                          <w:gridCol w:w="4402"/>
                                        </w:tblGrid>
                                        <w:tr w:rsidR="00501041" w:rsidRPr="00C317D6" w14:paraId="72AADE49" w14:textId="77777777" w:rsidTr="00501041">
                                          <w:trPr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05824C04" w14:textId="77777777" w:rsidR="00501041" w:rsidRPr="00C317D6" w:rsidRDefault="00501041" w:rsidP="00501041">
                                              <w:pPr>
                                                <w:spacing w:line="360" w:lineRule="atLeast"/>
                                                <w:rPr>
                                                  <w:rFonts w:ascii="Arial" w:hAnsi="Arial" w:cs="Arial"/>
                                                  <w:b/>
                                                  <w:bCs/>
                                                  <w:color w:val="000000"/>
                                                  <w:sz w:val="18"/>
                                                  <w:szCs w:val="18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b/>
                                                  <w:bCs/>
                                                  <w:color w:val="000000"/>
                                                  <w:sz w:val="18"/>
                                                  <w:szCs w:val="18"/>
                                                </w:rPr>
                                                <w:t xml:space="preserve">Join by meeting number 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50806944" w14:textId="77777777" w:rsidTr="00501041">
                                          <w:trPr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201E9680" w14:textId="77777777" w:rsidR="00501041" w:rsidRPr="00C317D6" w:rsidRDefault="00501041" w:rsidP="00501041">
                                              <w:pPr>
                                                <w:spacing w:line="330" w:lineRule="atLeast"/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  <w:t>Meeting number (access code): 2495 698 9591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391CC49B" w14:textId="77777777" w:rsidTr="00501041">
                                          <w:trPr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69533B74" w14:textId="77777777" w:rsidR="00501041" w:rsidRPr="00C317D6" w:rsidRDefault="00501041" w:rsidP="00501041">
                                              <w:pPr>
                                                <w:spacing w:line="330" w:lineRule="atLeast"/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  <w:t xml:space="preserve">Meeting password: FmNpRkbE332 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21E8918F" w14:textId="77777777" w:rsidTr="00501041">
                                          <w:trPr>
                                            <w:trHeight w:val="36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1FAF44A1" w14:textId="77777777" w:rsidR="00501041" w:rsidRPr="00C317D6" w:rsidRDefault="00501041" w:rsidP="00501041">
                                              <w:pPr>
                                                <w:spacing w:line="360" w:lineRule="atLeast"/>
                                                <w:rPr>
                                                  <w:rFonts w:ascii="Arial" w:hAnsi="Arial" w:cs="Arial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</w:tbl>
                                      <w:p w14:paraId="7224CFD9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  <w:t>Tap to join from a mobile device (attendees only)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   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hyperlink r:id="rId10" w:history="1">
                                          <w:r w:rsidRPr="00C317D6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color w:val="005E7D"/>
                                              <w:sz w:val="21"/>
                                              <w:szCs w:val="21"/>
                                            </w:rPr>
                                            <w:t>+1-408-418-9388,,24956989591##</w:t>
                                          </w:r>
                                        </w:hyperlink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333333"/>
                                            <w:sz w:val="21"/>
                                            <w:szCs w:val="21"/>
                                          </w:rPr>
                                          <w:t xml:space="preserve"> United States Toll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  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  <w:t>Join by phone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   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333333"/>
                                            <w:sz w:val="21"/>
                                            <w:szCs w:val="21"/>
                                          </w:rPr>
                                          <w:t>+1-408-418-9388 United States Toll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   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hyperlink r:id="rId11" w:history="1">
                                          <w:r w:rsidRPr="00C317D6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color w:val="005E7D"/>
                                              <w:sz w:val="21"/>
                                              <w:szCs w:val="21"/>
                                            </w:rPr>
                                            <w:t>Global call-in numbers</w:t>
                                          </w:r>
                                        </w:hyperlink>
                                      </w:p>
                                      <w:tbl>
                                        <w:tblPr>
                                          <w:tblW w:w="0" w:type="auto"/>
                                          <w:tblCellSpacing w:w="0" w:type="dxa"/>
                                          <w:tblCellMar>
                                            <w:left w:w="0" w:type="dxa"/>
                                            <w:right w:w="0" w:type="dxa"/>
                                          </w:tblCellMar>
                                          <w:tblLook w:val="04A0" w:firstRow="1" w:lastRow="0" w:firstColumn="1" w:lastColumn="0" w:noHBand="0" w:noVBand="1"/>
                                        </w:tblPr>
                                        <w:tblGrid>
                                          <w:gridCol w:w="60"/>
                                        </w:tblGrid>
                                        <w:tr w:rsidR="00501041" w:rsidRPr="00C317D6" w14:paraId="74ADF573" w14:textId="77777777">
                                          <w:trPr>
                                            <w:trHeight w:val="42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09469AD1" w14:textId="77777777" w:rsidR="00501041" w:rsidRPr="00C317D6" w:rsidRDefault="00501041" w:rsidP="00501041">
                                              <w:pPr>
                                                <w:spacing w:line="420" w:lineRule="atLeast"/>
                                                <w:rPr>
                                                  <w:rFonts w:ascii="Aptos" w:hAnsi="Aptos" w:cs="Aptos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cs="Aptos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</w:tbl>
                                      <w:p w14:paraId="50AE3F74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  <w:t>Join from a video system or application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333333"/>
                                            <w:sz w:val="21"/>
                                            <w:szCs w:val="21"/>
                                          </w:rPr>
                                          <w:t>Dial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 </w:t>
                                        </w:r>
                                        <w:hyperlink r:id="rId12" w:history="1">
                                          <w:r w:rsidRPr="00C317D6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color w:val="005E7D"/>
                                              <w:sz w:val="21"/>
                                              <w:szCs w:val="21"/>
                                            </w:rPr>
                                            <w:t>24956989591@sonvideo.webex.com</w:t>
                                          </w:r>
                                        </w:hyperlink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  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br/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333333"/>
                                            <w:sz w:val="21"/>
                                            <w:szCs w:val="21"/>
                                          </w:rPr>
                                          <w:t>You can also dial 173.243.2.68 and enter your meeting number.</w:t>
                                        </w: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 xml:space="preserve"> </w:t>
                                        </w:r>
                                      </w:p>
                                      <w:tbl>
                                        <w:tblPr>
                                          <w:tblW w:w="0" w:type="auto"/>
                                          <w:tblCellSpacing w:w="0" w:type="dxa"/>
                                          <w:tblCellMar>
                                            <w:left w:w="0" w:type="dxa"/>
                                            <w:right w:w="0" w:type="dxa"/>
                                          </w:tblCellMar>
                                          <w:tblLook w:val="04A0" w:firstRow="1" w:lastRow="0" w:firstColumn="1" w:lastColumn="0" w:noHBand="0" w:noVBand="1"/>
                                        </w:tblPr>
                                        <w:tblGrid>
                                          <w:gridCol w:w="60"/>
                                        </w:tblGrid>
                                        <w:tr w:rsidR="00501041" w:rsidRPr="00C317D6" w14:paraId="6F006356" w14:textId="77777777">
                                          <w:trPr>
                                            <w:trHeight w:val="42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47C51696" w14:textId="77777777" w:rsidR="00501041" w:rsidRPr="00C317D6" w:rsidRDefault="00501041" w:rsidP="00501041">
                                              <w:pPr>
                                                <w:spacing w:line="420" w:lineRule="atLeast"/>
                                                <w:rPr>
                                                  <w:rFonts w:ascii="Aptos" w:hAnsi="Aptos" w:cs="Aptos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cs="Aptos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</w:tbl>
                                      <w:p w14:paraId="7CEFDB31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  <w:vanish/>
                                          </w:rPr>
                                        </w:pPr>
                                      </w:p>
                                      <w:tbl>
                                        <w:tblPr>
                                          <w:tblW w:w="5000" w:type="pct"/>
                                          <w:tblCellSpacing w:w="0" w:type="dxa"/>
                                          <w:tblCellMar>
                                            <w:left w:w="0" w:type="dxa"/>
                                            <w:right w:w="0" w:type="dxa"/>
                                          </w:tblCellMar>
                                          <w:tblLook w:val="04A0" w:firstRow="1" w:lastRow="0" w:firstColumn="1" w:lastColumn="0" w:noHBand="0" w:noVBand="1"/>
                                        </w:tblPr>
                                        <w:tblGrid>
                                          <w:gridCol w:w="8760"/>
                                        </w:tblGrid>
                                        <w:tr w:rsidR="00501041" w:rsidRPr="00C317D6" w14:paraId="063E3D3D" w14:textId="77777777">
                                          <w:trPr>
                                            <w:trHeight w:val="30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18B8D7DF" w14:textId="77777777" w:rsidR="00501041" w:rsidRPr="00C317D6" w:rsidRDefault="00501041" w:rsidP="00501041">
                                              <w:pPr>
                                                <w:spacing w:line="300" w:lineRule="atLeast"/>
                                                <w:rPr>
                                                  <w:rFonts w:ascii="Aptos" w:hAnsi="Aptos" w:cs="Aptos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cs="Aptos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0C24A78E" w14:textId="77777777">
                                          <w:trPr>
                                            <w:trHeight w:val="36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1CBFFB9E" w14:textId="77777777" w:rsidR="00501041" w:rsidRPr="00C317D6" w:rsidRDefault="00501041" w:rsidP="00501041">
                                              <w:pPr>
                                                <w:spacing w:line="360" w:lineRule="atLeast"/>
                                                <w:rPr>
                                                  <w:rFonts w:ascii="Arial" w:hAnsi="Arial" w:cs="Arial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0"/>
                                                  <w:szCs w:val="20"/>
                                                </w:rPr>
                                                <w:t xml:space="preserve">If you are a host, </w:t>
                                              </w:r>
                                              <w:hyperlink r:id="rId13" w:history="1">
                                                <w:r w:rsidRPr="00C317D6">
                                                  <w:rPr>
                                                    <w:rStyle w:val="Hyperlink"/>
                                                    <w:rFonts w:ascii="Arial" w:hAnsi="Arial" w:cs="Arial"/>
                                                    <w:color w:val="005E7D"/>
                                                    <w:sz w:val="20"/>
                                                    <w:szCs w:val="20"/>
                                                  </w:rPr>
                                                  <w:t>click here</w:t>
                                                </w:r>
                                              </w:hyperlink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0"/>
                                                  <w:szCs w:val="20"/>
                                                </w:rPr>
                                                <w:t xml:space="preserve"> and login site to view host information.</w:t>
                                              </w:r>
                                            </w:p>
                                          </w:tc>
                                        </w:tr>
                                      </w:tbl>
                                      <w:p w14:paraId="753CAD2D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  <w:vanish/>
                                          </w:rPr>
                                        </w:pPr>
                                      </w:p>
                                      <w:tbl>
                                        <w:tblPr>
                                          <w:tblW w:w="5000" w:type="pct"/>
                                          <w:tblCellSpacing w:w="0" w:type="dxa"/>
                                          <w:tblCellMar>
                                            <w:left w:w="0" w:type="dxa"/>
                                            <w:right w:w="0" w:type="dxa"/>
                                          </w:tblCellMar>
                                          <w:tblLook w:val="04A0" w:firstRow="1" w:lastRow="0" w:firstColumn="1" w:lastColumn="0" w:noHBand="0" w:noVBand="1"/>
                                        </w:tblPr>
                                        <w:tblGrid>
                                          <w:gridCol w:w="8760"/>
                                        </w:tblGrid>
                                        <w:tr w:rsidR="00501041" w:rsidRPr="00C317D6" w14:paraId="4B1E0B20" w14:textId="77777777">
                                          <w:trPr>
                                            <w:trHeight w:val="30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33CC9933" w14:textId="77777777" w:rsidR="00501041" w:rsidRPr="00C317D6" w:rsidRDefault="00501041" w:rsidP="00501041">
                                              <w:pPr>
                                                <w:rPr>
                                                  <w:rFonts w:ascii="Arial" w:hAnsi="Arial" w:cs="Arial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6B9EA7B4" w14:textId="77777777">
                                          <w:trPr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5A9D9D0B" w14:textId="77777777" w:rsidR="00501041" w:rsidRPr="00C317D6" w:rsidRDefault="00501041" w:rsidP="00501041">
                                              <w:pPr>
                                                <w:spacing w:line="360" w:lineRule="atLeast"/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  <w:t xml:space="preserve">Need help? Go to </w:t>
                                              </w:r>
                                              <w:hyperlink r:id="rId14" w:history="1">
                                                <w:r w:rsidRPr="00C317D6">
                                                  <w:rPr>
                                                    <w:rStyle w:val="Hyperlink"/>
                                                    <w:rFonts w:ascii="Arial" w:hAnsi="Arial" w:cs="Arial"/>
                                                    <w:color w:val="005E7D"/>
                                                    <w:sz w:val="21"/>
                                                    <w:szCs w:val="21"/>
                                                  </w:rPr>
                                                  <w:t>https://help.webex.com</w:t>
                                                </w:r>
                                              </w:hyperlink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  <w:color w:val="000000"/>
                                                  <w:sz w:val="21"/>
                                                  <w:szCs w:val="21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</w:tc>
                                        </w:tr>
                                        <w:tr w:rsidR="00501041" w:rsidRPr="00C317D6" w14:paraId="1F506601" w14:textId="77777777">
                                          <w:trPr>
                                            <w:trHeight w:val="660"/>
                                            <w:tblCellSpacing w:w="0" w:type="dxa"/>
                                          </w:trPr>
                                          <w:tc>
                                            <w:tcPr>
                                              <w:tcW w:w="0" w:type="auto"/>
                                              <w:vAlign w:val="center"/>
                                              <w:hideMark/>
                                            </w:tcPr>
                                            <w:p w14:paraId="40949622" w14:textId="77777777" w:rsidR="00501041" w:rsidRPr="00C317D6" w:rsidRDefault="00501041" w:rsidP="00501041">
                                              <w:pPr>
                                                <w:rPr>
                                                  <w:rFonts w:ascii="Arial" w:hAnsi="Arial" w:cs="Arial"/>
                                                </w:rPr>
                                              </w:pPr>
                                              <w:r w:rsidRPr="00C317D6">
                                                <w:rPr>
                                                  <w:rFonts w:ascii="Arial" w:hAnsi="Arial" w:cs="Arial"/>
                                                </w:rPr>
                                                <w:t> </w:t>
                                              </w:r>
                                            </w:p>
                                          </w:tc>
                                        </w:tr>
                                      </w:tbl>
                                      <w:p w14:paraId="6A65EB0F" w14:textId="77777777" w:rsidR="00501041" w:rsidRPr="00C317D6" w:rsidRDefault="00501041" w:rsidP="00501041">
                                        <w:pPr>
                                          <w:rPr>
                                            <w:rFonts w:ascii="Aptos" w:hAnsi="Aptos" w:cs="Aptos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3F956A83" w14:textId="71C9C634" w:rsidR="00501041" w:rsidRDefault="00501041" w:rsidP="00501041">
                                  <w:pPr>
                                    <w:rPr>
                                      <w:rFonts w:ascii="Aptos" w:hAnsi="Aptos" w:cs="Calibri"/>
                                    </w:rPr>
                                  </w:pPr>
                                </w:p>
                              </w:tc>
                            </w:tr>
                            <w:tr w:rsidR="00501041" w14:paraId="54589323" w14:textId="77777777" w:rsidTr="005E0D1D">
                              <w:trPr>
                                <w:trHeight w:val="30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14:paraId="1BE8FDAD" w14:textId="3F513385" w:rsidR="00501041" w:rsidRDefault="00501041" w:rsidP="00501041">
                                  <w:pPr>
                                    <w:spacing w:line="300" w:lineRule="atLeas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317D6">
                                    <w:rPr>
                                      <w:rFonts w:cs="Aptos"/>
                                    </w:rPr>
                                    <w:t>-~-~-~-~-~-~-~-~-~-~-~-~-~-~-~-~-~-~-~-~-~-~-</w:t>
                                  </w:r>
                                </w:p>
                              </w:tc>
                            </w:tr>
                          </w:tbl>
                          <w:p w14:paraId="651195E1" w14:textId="77777777" w:rsidR="0043080A" w:rsidRDefault="0043080A" w:rsidP="0043080A">
                            <w:pPr>
                              <w:rPr>
                                <w:rFonts w:ascii="Aptos" w:eastAsiaTheme="minorHAnsi" w:hAnsi="Aptos" w:cs="Calibri"/>
                                <w:vanish/>
                              </w:rPr>
                            </w:pPr>
                          </w:p>
                          <w:tbl>
                            <w:tblPr>
                              <w:tblW w:w="0" w:type="dxa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2"/>
                            </w:tblGrid>
                            <w:tr w:rsidR="0043080A" w14:paraId="6AA6CCC8" w14:textId="77777777" w:rsidTr="0043080A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6EAFD5B7" w14:textId="77777777" w:rsidR="0043080A" w:rsidRDefault="0043080A" w:rsidP="0043080A">
                                  <w:pPr>
                                    <w:spacing w:line="360" w:lineRule="atLeast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Join by meeting number </w:t>
                                  </w:r>
                                </w:p>
                              </w:tc>
                            </w:tr>
                            <w:tr w:rsidR="0043080A" w14:paraId="6DED2775" w14:textId="77777777" w:rsidTr="0043080A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1C0B05E0" w14:textId="77777777" w:rsidR="0043080A" w:rsidRDefault="0043080A" w:rsidP="0043080A">
                                  <w:pPr>
                                    <w:spacing w:line="330" w:lineRule="atLeast"/>
                                    <w:rPr>
                                      <w:rFonts w:ascii="Arial" w:hAnsi="Arial" w:cs="Arial"/>
                                      <w:color w:val="00000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1"/>
                                      <w:szCs w:val="21"/>
                                    </w:rPr>
                                    <w:t>Meeting number (access code): 2496 018 7781</w:t>
                                  </w:r>
                                </w:p>
                              </w:tc>
                            </w:tr>
                            <w:tr w:rsidR="0043080A" w14:paraId="7865DB6A" w14:textId="77777777" w:rsidTr="0043080A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3E0F9F7A" w14:textId="77777777" w:rsidR="0043080A" w:rsidRDefault="0043080A" w:rsidP="0043080A">
                                  <w:pPr>
                                    <w:spacing w:line="330" w:lineRule="atLeast"/>
                                    <w:rPr>
                                      <w:rFonts w:ascii="Arial" w:hAnsi="Arial" w:cs="Arial"/>
                                      <w:color w:val="000000"/>
                                      <w:sz w:val="21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1"/>
                                      <w:szCs w:val="21"/>
                                    </w:rPr>
                                    <w:t xml:space="preserve">Meeting password: 8t6GvxpZSt6 </w:t>
                                  </w:r>
                                </w:p>
                              </w:tc>
                            </w:tr>
                            <w:tr w:rsidR="0043080A" w14:paraId="5ED9F947" w14:textId="77777777" w:rsidTr="0043080A">
                              <w:trPr>
                                <w:trHeight w:val="36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769F7860" w14:textId="77777777" w:rsidR="0043080A" w:rsidRDefault="0043080A" w:rsidP="0043080A">
                                  <w:pPr>
                                    <w:spacing w:line="360" w:lineRule="atLeast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6B3D031D" w14:textId="77777777" w:rsidR="0043080A" w:rsidRDefault="0043080A" w:rsidP="0043080A">
                            <w:pPr>
                              <w:rPr>
                                <w:rFonts w:ascii="Arial" w:eastAsiaTheme="minorHAns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ap to join from a mobile device (attendees only)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 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hyperlink r:id="rId15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005E7D"/>
                                  <w:sz w:val="21"/>
                                  <w:szCs w:val="21"/>
                                </w:rPr>
                                <w:t>+1-408-418-9388,,24960187781##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333333"/>
                                <w:sz w:val="21"/>
                                <w:szCs w:val="21"/>
                              </w:rPr>
                              <w:t xml:space="preserve"> United States Toll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 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Join by phone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 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1"/>
                                <w:szCs w:val="21"/>
                              </w:rPr>
                              <w:t>+1-408-418-9388 United States Toll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 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hyperlink r:id="rId16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005E7D"/>
                                  <w:sz w:val="21"/>
                                  <w:szCs w:val="21"/>
                                </w:rPr>
                                <w:t>Global call-in numbers</w:t>
                              </w:r>
                            </w:hyperlink>
                          </w:p>
                          <w:tbl>
                            <w:tblPr>
                              <w:tblW w:w="0" w:type="auto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9"/>
                            </w:tblGrid>
                            <w:tr w:rsidR="0043080A" w14:paraId="7D31A829" w14:textId="77777777" w:rsidTr="0043080A">
                              <w:trPr>
                                <w:trHeight w:val="42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1EAD6613" w14:textId="77777777" w:rsidR="0043080A" w:rsidRDefault="0043080A" w:rsidP="0043080A">
                                  <w:pPr>
                                    <w:spacing w:line="420" w:lineRule="atLeast"/>
                                    <w:rPr>
                                      <w:rFonts w:ascii="Aptos" w:hAnsi="Aptos" w:cs="Calibri"/>
                                    </w:rPr>
                                  </w:pPr>
                                  <w:r>
                                    <w:rPr>
                                      <w:rFonts w:ascii="Aptos" w:hAnsi="Aptos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750D351C" w14:textId="77777777" w:rsidR="0043080A" w:rsidRDefault="0043080A" w:rsidP="0043080A">
                            <w:pPr>
                              <w:rPr>
                                <w:rFonts w:ascii="Arial" w:eastAsiaTheme="minorHAns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Join from a video system or application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1"/>
                                <w:szCs w:val="21"/>
                              </w:rPr>
                              <w:t>Dial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hyperlink r:id="rId17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005E7D"/>
                                  <w:sz w:val="21"/>
                                  <w:szCs w:val="21"/>
                                </w:rPr>
                                <w:t>24960187781@sonvideo.webex.com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 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1"/>
                                <w:szCs w:val="21"/>
                              </w:rPr>
                              <w:t>You can also dial 173.243.2.68 and enter your meeting number.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</w:p>
                          <w:p w14:paraId="281EFEFB" w14:textId="06FE8CF7" w:rsidR="00D93B53" w:rsidRDefault="00D93B53" w:rsidP="00D93B53">
                            <w:pPr>
                              <w:rPr>
                                <w:rFonts w:ascii="Segoe UI" w:hAnsi="Segoe UI" w:cs="Segoe UI"/>
                                <w:color w:val="242424"/>
                              </w:rPr>
                            </w:pPr>
                          </w:p>
                          <w:p w14:paraId="4ED30421" w14:textId="02916DDC" w:rsidR="000F4ADE" w:rsidRDefault="000F4ADE" w:rsidP="000F4A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W w:w="0" w:type="auto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0"/>
                            </w:tblGrid>
                            <w:tr w:rsidR="000F4ADE" w14:paraId="3EC6556C" w14:textId="77777777" w:rsidTr="000F4ADE">
                              <w:trPr>
                                <w:trHeight w:val="42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1052424E" w14:textId="77777777" w:rsidR="000F4ADE" w:rsidRDefault="000F4ADE" w:rsidP="000F4ADE">
                                  <w:pPr>
                                    <w:spacing w:line="420" w:lineRule="atLeast"/>
                                    <w:rPr>
                                      <w:rFonts w:ascii="Calibri" w:hAnsi="Calibri" w:cs="Calibri"/>
                                    </w:rPr>
                                  </w:pPr>
                                  <w:r>
                                    <w:rPr>
                                      <w:rFonts w:cs="Calibri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59C7D4B8" w14:textId="77777777" w:rsidR="000F4ADE" w:rsidRDefault="000F4ADE" w:rsidP="000F4ADE">
                            <w:pPr>
                              <w:rPr>
                                <w:rFonts w:ascii="Arial" w:hAnsi="Arial" w:cs="Arial"/>
                                <w:vanish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4992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058"/>
                            </w:tblGrid>
                            <w:tr w:rsidR="000F4ADE" w14:paraId="2A6479F4" w14:textId="77777777" w:rsidTr="00AB4EAA">
                              <w:trPr>
                                <w:trHeight w:val="30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6238716E" w14:textId="77777777" w:rsidR="000F4ADE" w:rsidRDefault="000F4ADE" w:rsidP="000F4ADE">
                                  <w:pPr>
                                    <w:spacing w:line="300" w:lineRule="atLeast"/>
                                    <w:rPr>
                                      <w:rFonts w:ascii="Calibri" w:hAnsi="Calibri" w:cs="Calibri"/>
                                    </w:rPr>
                                  </w:pPr>
                                  <w:r>
                                    <w:rPr>
                                      <w:rFonts w:cs="Calibri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0F4ADE" w14:paraId="3156F333" w14:textId="77777777" w:rsidTr="00AB4EAA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14:paraId="270CCE66" w14:textId="20303052" w:rsidR="000F4ADE" w:rsidRDefault="000F4ADE" w:rsidP="000F4ADE">
                                  <w:pPr>
                                    <w:spacing w:line="360" w:lineRule="atLeast"/>
                                    <w:rPr>
                                      <w:rFonts w:ascii="Arial" w:hAnsi="Arial" w:cs="Arial"/>
                                      <w:color w:val="00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71011A" w14:textId="4B61A0C6" w:rsidR="00176DB0" w:rsidRPr="00176DB0" w:rsidRDefault="00E306D1" w:rsidP="00176DB0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sz w:val="22"/>
                                <w:szCs w:val="2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4567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5.1pt;width:468pt;height:429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">
                <v:textbox>
                  <w:txbxContent>
                    <w:tbl>
                      <w:tblPr>
                        <w:tblW w:w="9360" w:type="dxa"/>
                        <w:tblCellSpacing w:w="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360"/>
                      </w:tblGrid>
                      <w:tr w:rsidR="0043080A" w14:paraId="3CE7E587" w14:textId="77777777" w:rsidTr="00B03520">
                        <w:trPr>
                          <w:trHeight w:val="150"/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6E7295C0" w14:textId="1569AED8" w:rsidR="0043080A" w:rsidRDefault="0043080A" w:rsidP="0043080A">
                            <w:pPr>
                              <w:spacing w:line="150" w:lineRule="atLeast"/>
                              <w:rPr>
                                <w:rFonts w:ascii="Aptos" w:hAnsi="Aptos"/>
                              </w:rPr>
                            </w:pPr>
                          </w:p>
                        </w:tc>
                      </w:tr>
                      <w:tr w:rsidR="0043080A" w14:paraId="423D2A88" w14:textId="77777777" w:rsidTr="00B03520"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275D52C6" w14:textId="7D474585" w:rsidR="0043080A" w:rsidRDefault="0043080A" w:rsidP="0043080A">
                            <w:pPr>
                              <w:spacing w:line="360" w:lineRule="atLeast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501041" w14:paraId="0C9C6470" w14:textId="77777777" w:rsidTr="005E0D1D">
                        <w:tblPrEx>
                          <w:shd w:val="clear" w:color="auto" w:fill="FFFFFF"/>
                        </w:tblPrEx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300" w:type="dxa"/>
                              <w:bottom w:w="0" w:type="dxa"/>
                              <w:right w:w="300" w:type="dxa"/>
                            </w:tcMar>
                          </w:tcPr>
                          <w:p w14:paraId="7DCF166E" w14:textId="5FEDA8BF" w:rsidR="00501041" w:rsidRDefault="00501041" w:rsidP="00501041">
                            <w:pPr>
                              <w:rPr>
                                <w:rFonts w:ascii="Aptos" w:hAnsi="Aptos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501041" w14:paraId="62240BE3" w14:textId="77777777" w:rsidTr="00501041">
                        <w:trPr>
                          <w:trHeight w:val="7617"/>
                          <w:tblCellSpacing w:w="0" w:type="dxa"/>
                        </w:trPr>
                        <w:tc>
                          <w:tcPr>
                            <w:tcW w:w="0" w:type="auto"/>
                            <w:hideMark/>
                          </w:tcPr>
                          <w:tbl>
                            <w:tblPr>
                              <w:tblW w:w="5000" w:type="pct"/>
                              <w:tblCellSpacing w:w="0" w:type="dxa"/>
                              <w:shd w:val="clear" w:color="auto" w:fill="FFFFFF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360"/>
                            </w:tblGrid>
                            <w:tr w:rsidR="00501041" w:rsidRPr="00C317D6" w14:paraId="0C1090DF" w14:textId="77777777" w:rsidTr="00AC72BD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300" w:type="dxa"/>
                                    <w:bottom w:w="0" w:type="dxa"/>
                                    <w:right w:w="300" w:type="dxa"/>
                                  </w:tcMar>
                                  <w:vAlign w:val="center"/>
                                  <w:hideMark/>
                                </w:tcPr>
                                <w:p w14:paraId="64C59C78" w14:textId="17D53A2F" w:rsidR="00501041" w:rsidRPr="00C317D6" w:rsidRDefault="00501041" w:rsidP="00501041">
                                  <w:pPr>
                                    <w:rPr>
                                      <w:rFonts w:cs="Aptos"/>
                                    </w:rPr>
                                  </w:pPr>
                                </w:p>
                              </w:tc>
                            </w:tr>
                            <w:tr w:rsidR="00501041" w:rsidRPr="00C317D6" w14:paraId="77D35580" w14:textId="77777777" w:rsidTr="00AC72BD">
                              <w:trPr>
                                <w:trHeight w:val="360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300" w:type="dxa"/>
                                    <w:bottom w:w="0" w:type="dxa"/>
                                    <w:right w:w="300" w:type="dxa"/>
                                  </w:tcMar>
                                  <w:vAlign w:val="center"/>
                                  <w:hideMark/>
                                </w:tcPr>
                                <w:p w14:paraId="7292765A" w14:textId="77777777" w:rsidR="00501041" w:rsidRPr="00C317D6" w:rsidRDefault="00501041" w:rsidP="00501041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501041" w:rsidRPr="00C317D6" w14:paraId="62F78F37" w14:textId="77777777" w:rsidTr="00AC72BD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300" w:type="dxa"/>
                                    <w:bottom w:w="0" w:type="dxa"/>
                                    <w:right w:w="300" w:type="dxa"/>
                                  </w:tcMar>
                                  <w:vAlign w:val="center"/>
                                </w:tcPr>
                                <w:tbl>
                                  <w:tblPr>
                                    <w:tblW w:w="8553" w:type="dxa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553"/>
                                  </w:tblGrid>
                                  <w:tr w:rsidR="00501041" w:rsidRPr="00C317D6" w14:paraId="01AF30FF" w14:textId="77777777" w:rsidTr="00501041">
                                    <w:trPr>
                                      <w:trHeight w:val="15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4DF66C8D" w14:textId="3C9403FC" w:rsidR="00501041" w:rsidRPr="00C317D6" w:rsidRDefault="00501041" w:rsidP="00501041">
                                        <w:pPr>
                                          <w:spacing w:line="150" w:lineRule="atLeast"/>
                                          <w:rPr>
                                            <w:rFonts w:ascii="Aptos" w:hAnsi="Aptos" w:cs="Aptos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01041" w:rsidRPr="00C317D6" w14:paraId="04B6174D" w14:textId="77777777" w:rsidTr="00501041">
                                    <w:trPr>
                                      <w:trHeight w:val="8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38F75CF6" w14:textId="77777777" w:rsidR="00501041" w:rsidRPr="00C317D6" w:rsidRDefault="00501041" w:rsidP="00501041">
                                        <w:pPr>
                                          <w:spacing w:line="360" w:lineRule="atLeast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  <w:t xml:space="preserve">Join from the meeting link </w:t>
                                        </w:r>
                                      </w:p>
                                    </w:tc>
                                  </w:tr>
                                  <w:tr w:rsidR="00501041" w:rsidRPr="00C317D6" w14:paraId="5416062B" w14:textId="77777777" w:rsidTr="00501041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58A8857E" w14:textId="77777777" w:rsidR="00501041" w:rsidRPr="00C317D6" w:rsidRDefault="00501041" w:rsidP="00501041">
                                        <w:pPr>
                                          <w:rPr>
                                            <w:rFonts w:ascii="Aptos" w:hAnsi="Aptos" w:cs="Aptos"/>
                                          </w:rPr>
                                        </w:pPr>
                                        <w:hyperlink r:id="rId18" w:history="1">
                                          <w:r w:rsidRPr="00C317D6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color w:val="005E7D"/>
                                              <w:sz w:val="21"/>
                                              <w:szCs w:val="21"/>
                                            </w:rPr>
                                            <w:t>https://sonvideo.webex.com/sonvideo/j.php?MTID=m698b546a8ea502b024101f4a604f34e2</w:t>
                                          </w:r>
                                        </w:hyperlink>
                                        <w:r w:rsidRPr="00C317D6">
                                          <w:rPr>
                                            <w:rFonts w:cs="Aptos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501041" w:rsidRPr="00C317D6" w14:paraId="10EFCA8D" w14:textId="77777777" w:rsidTr="00501041">
                                    <w:trPr>
                                      <w:trHeight w:val="30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6BF77FD4" w14:textId="77777777" w:rsidR="00501041" w:rsidRPr="00C317D6" w:rsidRDefault="00501041" w:rsidP="00501041">
                                        <w:pPr>
                                          <w:spacing w:line="300" w:lineRule="atLeast"/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</w:tbl>
                                <w:p w14:paraId="5A3A314D" w14:textId="77777777" w:rsidR="00501041" w:rsidRPr="00C317D6" w:rsidRDefault="00501041" w:rsidP="00501041">
                                  <w:pPr>
                                    <w:rPr>
                                      <w:rFonts w:ascii="Aptos" w:hAnsi="Aptos" w:cs="Aptos"/>
                                      <w:vanish/>
                                    </w:rPr>
                                  </w:pPr>
                                </w:p>
                                <w:tbl>
                                  <w:tblPr>
                                    <w:tblW w:w="4402" w:type="dxa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402"/>
                                  </w:tblGrid>
                                  <w:tr w:rsidR="00501041" w:rsidRPr="00C317D6" w14:paraId="72AADE49" w14:textId="77777777" w:rsidTr="00501041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05824C04" w14:textId="77777777" w:rsidR="00501041" w:rsidRPr="00C317D6" w:rsidRDefault="00501041" w:rsidP="00501041">
                                        <w:pPr>
                                          <w:spacing w:line="360" w:lineRule="atLeast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000000"/>
                                            <w:sz w:val="18"/>
                                            <w:szCs w:val="18"/>
                                          </w:rPr>
                                          <w:t xml:space="preserve">Join by meeting number </w:t>
                                        </w:r>
                                      </w:p>
                                    </w:tc>
                                  </w:tr>
                                  <w:tr w:rsidR="00501041" w:rsidRPr="00C317D6" w14:paraId="50806944" w14:textId="77777777" w:rsidTr="00501041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201E9680" w14:textId="77777777" w:rsidR="00501041" w:rsidRPr="00C317D6" w:rsidRDefault="00501041" w:rsidP="00501041">
                                        <w:pPr>
                                          <w:spacing w:line="330" w:lineRule="atLeast"/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  <w:t>Meeting number (access code): 2495 698 9591</w:t>
                                        </w:r>
                                      </w:p>
                                    </w:tc>
                                  </w:tr>
                                  <w:tr w:rsidR="00501041" w:rsidRPr="00C317D6" w14:paraId="391CC49B" w14:textId="77777777" w:rsidTr="00501041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69533B74" w14:textId="77777777" w:rsidR="00501041" w:rsidRPr="00C317D6" w:rsidRDefault="00501041" w:rsidP="00501041">
                                        <w:pPr>
                                          <w:spacing w:line="330" w:lineRule="atLeast"/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  <w:t xml:space="preserve">Meeting password: FmNpRkbE332 </w:t>
                                        </w:r>
                                      </w:p>
                                    </w:tc>
                                  </w:tr>
                                  <w:tr w:rsidR="00501041" w:rsidRPr="00C317D6" w14:paraId="21E8918F" w14:textId="77777777" w:rsidTr="00501041">
                                    <w:trPr>
                                      <w:trHeight w:val="36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1FAF44A1" w14:textId="77777777" w:rsidR="00501041" w:rsidRPr="00C317D6" w:rsidRDefault="00501041" w:rsidP="00501041">
                                        <w:pPr>
                                          <w:spacing w:line="360" w:lineRule="atLeast"/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</w:tbl>
                                <w:p w14:paraId="7224CFD9" w14:textId="77777777" w:rsidR="00501041" w:rsidRPr="00C317D6" w:rsidRDefault="00501041" w:rsidP="00501041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317D6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Tap to join from a mobile device (attendees only)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   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hyperlink r:id="rId19" w:history="1">
                                    <w:r w:rsidRPr="00C317D6">
                                      <w:rPr>
                                        <w:rStyle w:val="Hyperlink"/>
                                        <w:rFonts w:ascii="Arial" w:hAnsi="Arial" w:cs="Arial"/>
                                        <w:color w:val="005E7D"/>
                                        <w:sz w:val="21"/>
                                        <w:szCs w:val="21"/>
                                      </w:rPr>
                                      <w:t>+1-408-418-9388,,24956989591##</w:t>
                                    </w:r>
                                  </w:hyperlink>
                                  <w:r w:rsidRPr="00C317D6">
                                    <w:rPr>
                                      <w:rFonts w:ascii="Arial" w:hAnsi="Arial" w:cs="Arial"/>
                                      <w:color w:val="333333"/>
                                      <w:sz w:val="21"/>
                                      <w:szCs w:val="21"/>
                                    </w:rPr>
                                    <w:t xml:space="preserve"> United States Toll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  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Pr="00C317D6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Join by phone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   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Pr="00C317D6">
                                    <w:rPr>
                                      <w:rFonts w:ascii="Arial" w:hAnsi="Arial" w:cs="Arial"/>
                                      <w:color w:val="333333"/>
                                      <w:sz w:val="21"/>
                                      <w:szCs w:val="21"/>
                                    </w:rPr>
                                    <w:t>+1-408-418-9388 United States Toll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   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hyperlink r:id="rId20" w:history="1">
                                    <w:r w:rsidRPr="00C317D6">
                                      <w:rPr>
                                        <w:rStyle w:val="Hyperlink"/>
                                        <w:rFonts w:ascii="Arial" w:hAnsi="Arial" w:cs="Arial"/>
                                        <w:color w:val="005E7D"/>
                                        <w:sz w:val="21"/>
                                        <w:szCs w:val="21"/>
                                      </w:rPr>
                                      <w:t>Global call-in numbers</w:t>
                                    </w:r>
                                  </w:hyperlink>
                                </w:p>
                                <w:tbl>
                                  <w:tblPr>
                                    <w:tblW w:w="0" w:type="auto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0"/>
                                  </w:tblGrid>
                                  <w:tr w:rsidR="00501041" w:rsidRPr="00C317D6" w14:paraId="74ADF573" w14:textId="77777777">
                                    <w:trPr>
                                      <w:trHeight w:val="42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09469AD1" w14:textId="77777777" w:rsidR="00501041" w:rsidRPr="00C317D6" w:rsidRDefault="00501041" w:rsidP="00501041">
                                        <w:pPr>
                                          <w:spacing w:line="420" w:lineRule="atLeast"/>
                                          <w:rPr>
                                            <w:rFonts w:ascii="Aptos" w:hAnsi="Aptos" w:cs="Aptos"/>
                                          </w:rPr>
                                        </w:pPr>
                                        <w:r w:rsidRPr="00C317D6">
                                          <w:rPr>
                                            <w:rFonts w:cs="Aptos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</w:tbl>
                                <w:p w14:paraId="50AE3F74" w14:textId="77777777" w:rsidR="00501041" w:rsidRPr="00C317D6" w:rsidRDefault="00501041" w:rsidP="00501041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317D6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Join from a video system or application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Pr="00C317D6">
                                    <w:rPr>
                                      <w:rFonts w:ascii="Arial" w:hAnsi="Arial" w:cs="Arial"/>
                                      <w:color w:val="333333"/>
                                      <w:sz w:val="21"/>
                                      <w:szCs w:val="21"/>
                                    </w:rPr>
                                    <w:t>Dial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hyperlink r:id="rId21" w:history="1">
                                    <w:r w:rsidRPr="00C317D6">
                                      <w:rPr>
                                        <w:rStyle w:val="Hyperlink"/>
                                        <w:rFonts w:ascii="Arial" w:hAnsi="Arial" w:cs="Arial"/>
                                        <w:color w:val="005E7D"/>
                                        <w:sz w:val="21"/>
                                        <w:szCs w:val="21"/>
                                      </w:rPr>
                                      <w:t>24956989591@sonvideo.webex.com</w:t>
                                    </w:r>
                                  </w:hyperlink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  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Pr="00C317D6">
                                    <w:rPr>
                                      <w:rFonts w:ascii="Arial" w:hAnsi="Arial" w:cs="Arial"/>
                                      <w:color w:val="333333"/>
                                      <w:sz w:val="21"/>
                                      <w:szCs w:val="21"/>
                                    </w:rPr>
                                    <w:t>You can also dial 173.243.2.68 and enter your meeting number.</w:t>
                                  </w:r>
                                  <w:r w:rsidRPr="00C317D6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</w:p>
                                <w:tbl>
                                  <w:tblPr>
                                    <w:tblW w:w="0" w:type="auto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0"/>
                                  </w:tblGrid>
                                  <w:tr w:rsidR="00501041" w:rsidRPr="00C317D6" w14:paraId="6F006356" w14:textId="77777777">
                                    <w:trPr>
                                      <w:trHeight w:val="42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47C51696" w14:textId="77777777" w:rsidR="00501041" w:rsidRPr="00C317D6" w:rsidRDefault="00501041" w:rsidP="00501041">
                                        <w:pPr>
                                          <w:spacing w:line="420" w:lineRule="atLeast"/>
                                          <w:rPr>
                                            <w:rFonts w:ascii="Aptos" w:hAnsi="Aptos" w:cs="Aptos"/>
                                          </w:rPr>
                                        </w:pPr>
                                        <w:r w:rsidRPr="00C317D6">
                                          <w:rPr>
                                            <w:rFonts w:cs="Aptos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</w:tbl>
                                <w:p w14:paraId="7CEFDB31" w14:textId="77777777" w:rsidR="00501041" w:rsidRPr="00C317D6" w:rsidRDefault="00501041" w:rsidP="00501041">
                                  <w:pPr>
                                    <w:rPr>
                                      <w:rFonts w:ascii="Arial" w:hAnsi="Arial" w:cs="Arial"/>
                                      <w:vanish/>
                                    </w:rPr>
                                  </w:pPr>
                                </w:p>
                                <w:tbl>
                                  <w:tblPr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760"/>
                                  </w:tblGrid>
                                  <w:tr w:rsidR="00501041" w:rsidRPr="00C317D6" w14:paraId="063E3D3D" w14:textId="77777777">
                                    <w:trPr>
                                      <w:trHeight w:val="30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18B8D7DF" w14:textId="77777777" w:rsidR="00501041" w:rsidRPr="00C317D6" w:rsidRDefault="00501041" w:rsidP="00501041">
                                        <w:pPr>
                                          <w:spacing w:line="300" w:lineRule="atLeast"/>
                                          <w:rPr>
                                            <w:rFonts w:ascii="Aptos" w:hAnsi="Aptos" w:cs="Aptos"/>
                                          </w:rPr>
                                        </w:pPr>
                                        <w:r w:rsidRPr="00C317D6">
                                          <w:rPr>
                                            <w:rFonts w:cs="Aptos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  <w:tr w:rsidR="00501041" w:rsidRPr="00C317D6" w14:paraId="0C24A78E" w14:textId="77777777">
                                    <w:trPr>
                                      <w:trHeight w:val="36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1CBFFB9E" w14:textId="77777777" w:rsidR="00501041" w:rsidRPr="00C317D6" w:rsidRDefault="00501041" w:rsidP="00501041">
                                        <w:pPr>
                                          <w:spacing w:line="360" w:lineRule="atLeast"/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0"/>
                                            <w:szCs w:val="20"/>
                                          </w:rPr>
                                          <w:t xml:space="preserve">If you are a host, </w:t>
                                        </w:r>
                                        <w:hyperlink r:id="rId22" w:history="1">
                                          <w:r w:rsidRPr="00C317D6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color w:val="005E7D"/>
                                              <w:sz w:val="20"/>
                                              <w:szCs w:val="20"/>
                                            </w:rPr>
                                            <w:t>click here</w:t>
                                          </w:r>
                                        </w:hyperlink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0"/>
                                            <w:szCs w:val="20"/>
                                          </w:rPr>
                                          <w:t xml:space="preserve"> and login site to view host information.</w:t>
                                        </w:r>
                                      </w:p>
                                    </w:tc>
                                  </w:tr>
                                </w:tbl>
                                <w:p w14:paraId="753CAD2D" w14:textId="77777777" w:rsidR="00501041" w:rsidRPr="00C317D6" w:rsidRDefault="00501041" w:rsidP="00501041">
                                  <w:pPr>
                                    <w:rPr>
                                      <w:rFonts w:ascii="Arial" w:hAnsi="Arial" w:cs="Arial"/>
                                      <w:vanish/>
                                    </w:rPr>
                                  </w:pPr>
                                </w:p>
                                <w:tbl>
                                  <w:tblPr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760"/>
                                  </w:tblGrid>
                                  <w:tr w:rsidR="00501041" w:rsidRPr="00C317D6" w14:paraId="4B1E0B20" w14:textId="77777777">
                                    <w:trPr>
                                      <w:trHeight w:val="30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33CC9933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  <w:tr w:rsidR="00501041" w:rsidRPr="00C317D6" w14:paraId="6B9EA7B4" w14:textId="77777777">
                                    <w:trPr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5A9D9D0B" w14:textId="77777777" w:rsidR="00501041" w:rsidRPr="00C317D6" w:rsidRDefault="00501041" w:rsidP="00501041">
                                        <w:pPr>
                                          <w:spacing w:line="360" w:lineRule="atLeast"/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  <w:t xml:space="preserve">Need help? Go to </w:t>
                                        </w:r>
                                        <w:hyperlink r:id="rId23" w:history="1">
                                          <w:r w:rsidRPr="00C317D6">
                                            <w:rPr>
                                              <w:rStyle w:val="Hyperlink"/>
                                              <w:rFonts w:ascii="Arial" w:hAnsi="Arial" w:cs="Arial"/>
                                              <w:color w:val="005E7D"/>
                                              <w:sz w:val="21"/>
                                              <w:szCs w:val="21"/>
                                            </w:rPr>
                                            <w:t>https://help.webex.com</w:t>
                                          </w:r>
                                        </w:hyperlink>
                                        <w:r w:rsidRPr="00C317D6"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21"/>
                                            <w:szCs w:val="21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501041" w:rsidRPr="00C317D6" w14:paraId="1F506601" w14:textId="77777777">
                                    <w:trPr>
                                      <w:trHeight w:val="660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14:paraId="40949622" w14:textId="77777777" w:rsidR="00501041" w:rsidRPr="00C317D6" w:rsidRDefault="00501041" w:rsidP="00501041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C317D6">
                                          <w:rPr>
                                            <w:rFonts w:ascii="Arial" w:hAnsi="Arial" w:cs="Arial"/>
                                          </w:rPr>
                                          <w:t> </w:t>
                                        </w:r>
                                      </w:p>
                                    </w:tc>
                                  </w:tr>
                                </w:tbl>
                                <w:p w14:paraId="6A65EB0F" w14:textId="77777777" w:rsidR="00501041" w:rsidRPr="00C317D6" w:rsidRDefault="00501041" w:rsidP="00501041">
                                  <w:pPr>
                                    <w:rPr>
                                      <w:rFonts w:ascii="Aptos" w:hAnsi="Aptos" w:cs="Aptos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956A83" w14:textId="71C9C634" w:rsidR="00501041" w:rsidRDefault="00501041" w:rsidP="00501041">
                            <w:pPr>
                              <w:rPr>
                                <w:rFonts w:ascii="Aptos" w:hAnsi="Aptos" w:cs="Calibri"/>
                              </w:rPr>
                            </w:pPr>
                          </w:p>
                        </w:tc>
                      </w:tr>
                      <w:tr w:rsidR="00501041" w14:paraId="54589323" w14:textId="77777777" w:rsidTr="005E0D1D">
                        <w:trPr>
                          <w:trHeight w:val="300"/>
                          <w:tblCellSpacing w:w="0" w:type="dxa"/>
                        </w:trPr>
                        <w:tc>
                          <w:tcPr>
                            <w:tcW w:w="0" w:type="auto"/>
                            <w:hideMark/>
                          </w:tcPr>
                          <w:p w14:paraId="1BE8FDAD" w14:textId="3F513385" w:rsidR="00501041" w:rsidRDefault="00501041" w:rsidP="00501041">
                            <w:pPr>
                              <w:spacing w:line="300" w:lineRule="atLeast"/>
                              <w:rPr>
                                <w:rFonts w:ascii="Arial" w:hAnsi="Arial" w:cs="Arial"/>
                              </w:rPr>
                            </w:pPr>
                            <w:r w:rsidRPr="00C317D6">
                              <w:rPr>
                                <w:rFonts w:cs="Aptos"/>
                              </w:rPr>
                              <w:t>-~-~-~-~-~-~-~-~-~-~-~-~-~-~-~-~-~-~-~-~-~-~-</w:t>
                            </w:r>
                          </w:p>
                        </w:tc>
                      </w:tr>
                    </w:tbl>
                    <w:p w14:paraId="651195E1" w14:textId="77777777" w:rsidR="0043080A" w:rsidRDefault="0043080A" w:rsidP="0043080A">
                      <w:pPr>
                        <w:rPr>
                          <w:rFonts w:ascii="Aptos" w:eastAsiaTheme="minorHAnsi" w:hAnsi="Aptos" w:cs="Calibri"/>
                          <w:vanish/>
                        </w:rPr>
                      </w:pPr>
                    </w:p>
                    <w:tbl>
                      <w:tblPr>
                        <w:tblW w:w="0" w:type="dxa"/>
                        <w:tblCellSpacing w:w="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2"/>
                      </w:tblGrid>
                      <w:tr w:rsidR="0043080A" w14:paraId="6AA6CCC8" w14:textId="77777777" w:rsidTr="0043080A"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6EAFD5B7" w14:textId="77777777" w:rsidR="0043080A" w:rsidRDefault="0043080A" w:rsidP="0043080A">
                            <w:pPr>
                              <w:spacing w:line="360" w:lineRule="atLeast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Join by meeting number </w:t>
                            </w:r>
                          </w:p>
                        </w:tc>
                      </w:tr>
                      <w:tr w:rsidR="0043080A" w14:paraId="6DED2775" w14:textId="77777777" w:rsidTr="0043080A"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1C0B05E0" w14:textId="77777777" w:rsidR="0043080A" w:rsidRDefault="0043080A" w:rsidP="0043080A">
                            <w:pPr>
                              <w:spacing w:line="330" w:lineRule="atLeast"/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</w:rPr>
                              <w:t>Meeting number (access code): 2496 018 7781</w:t>
                            </w:r>
                          </w:p>
                        </w:tc>
                      </w:tr>
                      <w:tr w:rsidR="0043080A" w14:paraId="7865DB6A" w14:textId="77777777" w:rsidTr="0043080A"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3E0F9F7A" w14:textId="77777777" w:rsidR="0043080A" w:rsidRDefault="0043080A" w:rsidP="0043080A">
                            <w:pPr>
                              <w:spacing w:line="330" w:lineRule="atLeast"/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</w:rPr>
                              <w:t xml:space="preserve">Meeting password: 8t6GvxpZSt6 </w:t>
                            </w:r>
                          </w:p>
                        </w:tc>
                      </w:tr>
                      <w:tr w:rsidR="0043080A" w14:paraId="5ED9F947" w14:textId="77777777" w:rsidTr="0043080A">
                        <w:trPr>
                          <w:trHeight w:val="360"/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769F7860" w14:textId="77777777" w:rsidR="0043080A" w:rsidRDefault="0043080A" w:rsidP="0043080A">
                            <w:pPr>
                              <w:spacing w:line="360" w:lineRule="atLeast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6B3D031D" w14:textId="77777777" w:rsidR="0043080A" w:rsidRDefault="0043080A" w:rsidP="0043080A">
                      <w:pPr>
                        <w:rPr>
                          <w:rFonts w:ascii="Arial" w:eastAsiaTheme="minorHAnsi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18"/>
                          <w:szCs w:val="18"/>
                        </w:rPr>
                        <w:t>Tap to join from a mobile device (attendees only)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 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hyperlink r:id="rId24" w:history="1">
                        <w:r>
                          <w:rPr>
                            <w:rStyle w:val="Hyperlink"/>
                            <w:rFonts w:ascii="Arial" w:hAnsi="Arial" w:cs="Arial"/>
                            <w:color w:val="005E7D"/>
                            <w:sz w:val="21"/>
                            <w:szCs w:val="21"/>
                          </w:rPr>
                          <w:t>+1-408-418-9388,,24960187781##</w:t>
                        </w:r>
                      </w:hyperlink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</w:rPr>
                        <w:t xml:space="preserve"> United States Toll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 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18"/>
                          <w:szCs w:val="18"/>
                        </w:rPr>
                        <w:t>Join by phone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 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</w:rPr>
                        <w:t>+1-408-418-9388 United States Toll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 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hyperlink r:id="rId25" w:history="1">
                        <w:r>
                          <w:rPr>
                            <w:rStyle w:val="Hyperlink"/>
                            <w:rFonts w:ascii="Arial" w:hAnsi="Arial" w:cs="Arial"/>
                            <w:color w:val="005E7D"/>
                            <w:sz w:val="21"/>
                            <w:szCs w:val="21"/>
                          </w:rPr>
                          <w:t>Global call-in numbers</w:t>
                        </w:r>
                      </w:hyperlink>
                    </w:p>
                    <w:tbl>
                      <w:tblPr>
                        <w:tblW w:w="0" w:type="auto"/>
                        <w:tblCellSpacing w:w="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9"/>
                      </w:tblGrid>
                      <w:tr w:rsidR="0043080A" w14:paraId="7D31A829" w14:textId="77777777" w:rsidTr="0043080A">
                        <w:trPr>
                          <w:trHeight w:val="420"/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1EAD6613" w14:textId="77777777" w:rsidR="0043080A" w:rsidRDefault="0043080A" w:rsidP="0043080A">
                            <w:pPr>
                              <w:spacing w:line="420" w:lineRule="atLeast"/>
                              <w:rPr>
                                <w:rFonts w:ascii="Aptos" w:hAnsi="Aptos" w:cs="Calibri"/>
                              </w:rPr>
                            </w:pPr>
                            <w:r>
                              <w:rPr>
                                <w:rFonts w:ascii="Aptos" w:hAnsi="Aptos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750D351C" w14:textId="77777777" w:rsidR="0043080A" w:rsidRDefault="0043080A" w:rsidP="0043080A">
                      <w:pPr>
                        <w:rPr>
                          <w:rFonts w:ascii="Arial" w:eastAsiaTheme="minorHAnsi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18"/>
                          <w:szCs w:val="18"/>
                        </w:rPr>
                        <w:t>Join from a video system or application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</w:rPr>
                        <w:t>Dial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hyperlink r:id="rId26" w:history="1">
                        <w:r>
                          <w:rPr>
                            <w:rStyle w:val="Hyperlink"/>
                            <w:rFonts w:ascii="Arial" w:hAnsi="Arial" w:cs="Arial"/>
                            <w:color w:val="005E7D"/>
                            <w:sz w:val="21"/>
                            <w:szCs w:val="21"/>
                          </w:rPr>
                          <w:t>24960187781@sonvideo.webex.com</w:t>
                        </w:r>
                      </w:hyperlink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 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</w:rPr>
                        <w:t>You can also dial 173.243.2.68 and enter your meeting number.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</w:p>
                    <w:p w14:paraId="281EFEFB" w14:textId="06FE8CF7" w:rsidR="00D93B53" w:rsidRDefault="00D93B53" w:rsidP="00D93B53">
                      <w:pPr>
                        <w:rPr>
                          <w:rFonts w:ascii="Segoe UI" w:hAnsi="Segoe UI" w:cs="Segoe UI"/>
                          <w:color w:val="242424"/>
                        </w:rPr>
                      </w:pPr>
                    </w:p>
                    <w:p w14:paraId="4ED30421" w14:textId="02916DDC" w:rsidR="000F4ADE" w:rsidRDefault="000F4ADE" w:rsidP="000F4AD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tbl>
                      <w:tblPr>
                        <w:tblW w:w="0" w:type="auto"/>
                        <w:tblCellSpacing w:w="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60"/>
                      </w:tblGrid>
                      <w:tr w:rsidR="000F4ADE" w14:paraId="3EC6556C" w14:textId="77777777" w:rsidTr="000F4ADE">
                        <w:trPr>
                          <w:trHeight w:val="420"/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1052424E" w14:textId="77777777" w:rsidR="000F4ADE" w:rsidRDefault="000F4ADE" w:rsidP="000F4ADE">
                            <w:pPr>
                              <w:spacing w:line="420" w:lineRule="atLeast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cs="Calibri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59C7D4B8" w14:textId="77777777" w:rsidR="000F4ADE" w:rsidRDefault="000F4ADE" w:rsidP="000F4ADE">
                      <w:pPr>
                        <w:rPr>
                          <w:rFonts w:ascii="Arial" w:hAnsi="Arial" w:cs="Arial"/>
                          <w:vanish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4992" w:type="pct"/>
                        <w:tblCellSpacing w:w="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058"/>
                      </w:tblGrid>
                      <w:tr w:rsidR="000F4ADE" w14:paraId="2A6479F4" w14:textId="77777777" w:rsidTr="00AB4EAA">
                        <w:trPr>
                          <w:trHeight w:val="300"/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6238716E" w14:textId="77777777" w:rsidR="000F4ADE" w:rsidRDefault="000F4ADE" w:rsidP="000F4ADE">
                            <w:pPr>
                              <w:spacing w:line="300" w:lineRule="atLeast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cs="Calibri"/>
                              </w:rPr>
                              <w:t> </w:t>
                            </w:r>
                          </w:p>
                        </w:tc>
                      </w:tr>
                      <w:tr w:rsidR="000F4ADE" w14:paraId="3156F333" w14:textId="77777777" w:rsidTr="00AB4EAA"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270CCE66" w14:textId="20303052" w:rsidR="000F4ADE" w:rsidRDefault="000F4ADE" w:rsidP="000F4ADE">
                            <w:pPr>
                              <w:spacing w:line="360" w:lineRule="atLeast"/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</w:tc>
                      </w:tr>
                    </w:tbl>
                    <w:p w14:paraId="1771011A" w14:textId="4B61A0C6" w:rsidR="00176DB0" w:rsidRPr="00176DB0" w:rsidRDefault="00E306D1" w:rsidP="00176DB0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Calibri" w:hAnsi="Arial" w:cs="Arial"/>
                          <w:sz w:val="22"/>
                          <w:szCs w:val="22"/>
                        </w:rPr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3E1E" w:rsidRPr="00313A3B">
        <w:rPr>
          <w:rFonts w:ascii="Arial" w:eastAsia="Arial" w:hAnsi="Arial" w:cs="Arial"/>
          <w:color w:val="000000"/>
        </w:rPr>
        <w:t>Lincoln, NE 68521</w:t>
      </w:r>
    </w:p>
    <w:p w14:paraId="5464EF61" w14:textId="328732ED" w:rsidR="00A87550" w:rsidRDefault="00A87550" w:rsidP="00A87550">
      <w:pPr>
        <w:numPr>
          <w:ilvl w:val="0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all to Order</w:t>
      </w:r>
    </w:p>
    <w:p w14:paraId="7E2B6EFE" w14:textId="29849DAB" w:rsidR="00A310C3" w:rsidRDefault="00DD0237" w:rsidP="00A310C3">
      <w:pPr>
        <w:pStyle w:val="ListParagraph"/>
        <w:numPr>
          <w:ilvl w:val="1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Pr="00DD0237">
        <w:rPr>
          <w:rFonts w:ascii="Arial" w:eastAsia="Arial" w:hAnsi="Arial" w:cs="Arial"/>
        </w:rPr>
        <w:t xml:space="preserve">his </w:t>
      </w:r>
      <w:r w:rsidR="008B07F9">
        <w:rPr>
          <w:rFonts w:ascii="Arial" w:eastAsia="Arial" w:hAnsi="Arial" w:cs="Arial"/>
        </w:rPr>
        <w:t>M</w:t>
      </w:r>
      <w:r w:rsidRPr="00DD0237">
        <w:rPr>
          <w:rFonts w:ascii="Arial" w:eastAsia="Arial" w:hAnsi="Arial" w:cs="Arial"/>
        </w:rPr>
        <w:t xml:space="preserve">eeting has been duly advertised, proceeded by advance </w:t>
      </w:r>
      <w:r w:rsidR="008A148C" w:rsidRPr="00DD0237">
        <w:rPr>
          <w:rFonts w:ascii="Arial" w:eastAsia="Arial" w:hAnsi="Arial" w:cs="Arial"/>
        </w:rPr>
        <w:t>notice,</w:t>
      </w:r>
      <w:r w:rsidRPr="00DD0237">
        <w:rPr>
          <w:rFonts w:ascii="Arial" w:eastAsia="Arial" w:hAnsi="Arial" w:cs="Arial"/>
        </w:rPr>
        <w:t xml:space="preserve"> and is hereby declared in open session in accordance with the Nebras</w:t>
      </w:r>
      <w:r w:rsidR="00FF53E9">
        <w:rPr>
          <w:rFonts w:ascii="Arial" w:eastAsia="Arial" w:hAnsi="Arial" w:cs="Arial"/>
        </w:rPr>
        <w:t xml:space="preserve">ka Open Meetings Act, a copy </w:t>
      </w:r>
      <w:r w:rsidRPr="00DD0237">
        <w:rPr>
          <w:rFonts w:ascii="Arial" w:eastAsia="Arial" w:hAnsi="Arial" w:cs="Arial"/>
        </w:rPr>
        <w:t>is available for review in the meeting room.</w:t>
      </w:r>
    </w:p>
    <w:p w14:paraId="5A566EA1" w14:textId="727B93DE" w:rsidR="00A310C3" w:rsidRDefault="00A310C3" w:rsidP="00A310C3">
      <w:pPr>
        <w:pStyle w:val="ListParagraph"/>
        <w:numPr>
          <w:ilvl w:val="1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ember Roll Call</w:t>
      </w:r>
    </w:p>
    <w:p w14:paraId="4A71FBA3" w14:textId="5D0309F5" w:rsidR="00A310C3" w:rsidRPr="00A310C3" w:rsidRDefault="000B3D6E" w:rsidP="00A310C3">
      <w:pPr>
        <w:pStyle w:val="ListParagraph"/>
        <w:numPr>
          <w:ilvl w:val="1"/>
          <w:numId w:val="1"/>
        </w:numPr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>Introduction</w:t>
      </w:r>
      <w:r w:rsidR="0059045F">
        <w:rPr>
          <w:rFonts w:ascii="Arial" w:eastAsia="Arial" w:hAnsi="Arial" w:cs="Arial"/>
        </w:rPr>
        <w:t>s</w:t>
      </w:r>
      <w:proofErr w:type="gramEnd"/>
    </w:p>
    <w:p w14:paraId="1CCC35EC" w14:textId="58AC89DF" w:rsidR="00A87550" w:rsidRDefault="00A87550" w:rsidP="00A87550">
      <w:pPr>
        <w:ind w:left="360"/>
        <w:rPr>
          <w:rFonts w:ascii="Arial" w:eastAsia="Arial" w:hAnsi="Arial" w:cs="Arial"/>
        </w:rPr>
      </w:pPr>
    </w:p>
    <w:p w14:paraId="613D707B" w14:textId="5E6A2617" w:rsidR="00A87550" w:rsidRDefault="00A87550" w:rsidP="00A87550">
      <w:pPr>
        <w:numPr>
          <w:ilvl w:val="0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pproval of the agenda for </w:t>
      </w:r>
      <w:r w:rsidR="00E8397B">
        <w:rPr>
          <w:rFonts w:ascii="Arial" w:eastAsia="Arial" w:hAnsi="Arial" w:cs="Arial"/>
        </w:rPr>
        <w:t>the</w:t>
      </w:r>
      <w:r w:rsidR="00BD3452">
        <w:rPr>
          <w:rFonts w:ascii="Arial" w:eastAsia="Arial" w:hAnsi="Arial" w:cs="Arial"/>
        </w:rPr>
        <w:t xml:space="preserve"> </w:t>
      </w:r>
      <w:proofErr w:type="gramStart"/>
      <w:r w:rsidR="00BD3452">
        <w:rPr>
          <w:rFonts w:ascii="Arial" w:eastAsia="Arial" w:hAnsi="Arial" w:cs="Arial"/>
        </w:rPr>
        <w:t>October,</w:t>
      </w:r>
      <w:proofErr w:type="gramEnd"/>
      <w:r w:rsidR="00691E88">
        <w:rPr>
          <w:rFonts w:ascii="Arial" w:eastAsia="Arial" w:hAnsi="Arial" w:cs="Arial"/>
        </w:rPr>
        <w:t xml:space="preserve"> </w:t>
      </w:r>
      <w:r w:rsidR="008B07F9">
        <w:rPr>
          <w:rFonts w:ascii="Arial" w:eastAsia="Arial" w:hAnsi="Arial" w:cs="Arial"/>
        </w:rPr>
        <w:t>202</w:t>
      </w:r>
      <w:r w:rsidR="00030A64">
        <w:rPr>
          <w:rFonts w:ascii="Arial" w:eastAsia="Arial" w:hAnsi="Arial" w:cs="Arial"/>
        </w:rPr>
        <w:t>5</w:t>
      </w:r>
      <w:r w:rsidR="000E483B">
        <w:rPr>
          <w:rFonts w:ascii="Arial" w:eastAsia="Arial" w:hAnsi="Arial" w:cs="Arial"/>
        </w:rPr>
        <w:t xml:space="preserve"> </w:t>
      </w:r>
      <w:r w:rsidR="008B07F9"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>eeting</w:t>
      </w:r>
    </w:p>
    <w:p w14:paraId="0D10FF0B" w14:textId="09016B0A" w:rsidR="00A87550" w:rsidRDefault="00A87550" w:rsidP="00A87550">
      <w:pPr>
        <w:ind w:left="360"/>
        <w:rPr>
          <w:rFonts w:ascii="Arial" w:eastAsia="Arial" w:hAnsi="Arial" w:cs="Arial"/>
        </w:rPr>
      </w:pPr>
    </w:p>
    <w:p w14:paraId="60151319" w14:textId="600CBFCF" w:rsidR="00A87550" w:rsidRDefault="004B0CF6" w:rsidP="00444647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004B0CF6">
        <w:rPr>
          <w:rFonts w:ascii="Arial" w:eastAsia="Arial" w:hAnsi="Arial" w:cs="Arial"/>
        </w:rPr>
        <w:t xml:space="preserve">Approval of the minutes </w:t>
      </w:r>
      <w:proofErr w:type="gramStart"/>
      <w:r w:rsidRPr="004B0CF6">
        <w:rPr>
          <w:rFonts w:ascii="Arial" w:eastAsia="Arial" w:hAnsi="Arial" w:cs="Arial"/>
        </w:rPr>
        <w:t>from</w:t>
      </w:r>
      <w:proofErr w:type="gramEnd"/>
      <w:r w:rsidRPr="004B0CF6">
        <w:rPr>
          <w:rFonts w:ascii="Arial" w:eastAsia="Arial" w:hAnsi="Arial" w:cs="Arial"/>
        </w:rPr>
        <w:t xml:space="preserve"> the</w:t>
      </w:r>
      <w:r w:rsidR="00691E88">
        <w:rPr>
          <w:rFonts w:ascii="Arial" w:eastAsia="Arial" w:hAnsi="Arial" w:cs="Arial"/>
        </w:rPr>
        <w:t xml:space="preserve"> </w:t>
      </w:r>
      <w:r w:rsidR="00BD3452">
        <w:rPr>
          <w:rFonts w:ascii="Arial" w:eastAsia="Arial" w:hAnsi="Arial" w:cs="Arial"/>
        </w:rPr>
        <w:t>July</w:t>
      </w:r>
      <w:r w:rsidR="004B0875">
        <w:rPr>
          <w:rFonts w:ascii="Arial" w:eastAsia="Arial" w:hAnsi="Arial" w:cs="Arial"/>
        </w:rPr>
        <w:t xml:space="preserve"> </w:t>
      </w:r>
      <w:r w:rsidR="008B07F9">
        <w:rPr>
          <w:rFonts w:ascii="Arial" w:eastAsia="Arial" w:hAnsi="Arial" w:cs="Arial"/>
        </w:rPr>
        <w:t>202</w:t>
      </w:r>
      <w:r w:rsidR="004B0875">
        <w:rPr>
          <w:rFonts w:ascii="Arial" w:eastAsia="Arial" w:hAnsi="Arial" w:cs="Arial"/>
        </w:rPr>
        <w:t>5</w:t>
      </w:r>
      <w:r w:rsidR="008A148C">
        <w:rPr>
          <w:rFonts w:ascii="Arial" w:eastAsia="Arial" w:hAnsi="Arial" w:cs="Arial"/>
        </w:rPr>
        <w:t xml:space="preserve"> </w:t>
      </w:r>
      <w:r w:rsidR="008B07F9">
        <w:rPr>
          <w:rFonts w:ascii="Arial" w:eastAsia="Arial" w:hAnsi="Arial" w:cs="Arial"/>
        </w:rPr>
        <w:t>M</w:t>
      </w:r>
      <w:r w:rsidR="00B02595">
        <w:rPr>
          <w:rFonts w:ascii="Arial" w:eastAsia="Arial" w:hAnsi="Arial" w:cs="Arial"/>
        </w:rPr>
        <w:t>eeting</w:t>
      </w:r>
    </w:p>
    <w:p w14:paraId="6459AEB5" w14:textId="5643B572" w:rsidR="00A87550" w:rsidRPr="00E30DF0" w:rsidRDefault="00A87550" w:rsidP="00A87550"/>
    <w:p w14:paraId="5FE40204" w14:textId="6E9C9292" w:rsidR="00E5169B" w:rsidRPr="00E5169B" w:rsidRDefault="00A87550" w:rsidP="00E5169B">
      <w:pPr>
        <w:numPr>
          <w:ilvl w:val="0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ew Business</w:t>
      </w:r>
      <w:r w:rsidR="00080B0F">
        <w:rPr>
          <w:rFonts w:ascii="Arial" w:eastAsia="Arial" w:hAnsi="Arial" w:cs="Arial"/>
        </w:rPr>
        <w:t xml:space="preserve"> </w:t>
      </w:r>
    </w:p>
    <w:p w14:paraId="74893D79" w14:textId="06CE8F2A" w:rsidR="005F2844" w:rsidRDefault="00656F93" w:rsidP="00656F9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bookmarkStart w:id="0" w:name="_Hlk210224058"/>
      <w:r w:rsidRPr="00656F93">
        <w:rPr>
          <w:rFonts w:ascii="Arial" w:eastAsia="Arial" w:hAnsi="Arial" w:cs="Arial"/>
          <w:color w:val="000000"/>
        </w:rPr>
        <w:t>UP Sent the updated HHFT Information</w:t>
      </w:r>
      <w:r>
        <w:rPr>
          <w:rFonts w:ascii="Arial" w:eastAsia="Arial" w:hAnsi="Arial" w:cs="Arial"/>
          <w:color w:val="000000"/>
        </w:rPr>
        <w:t xml:space="preserve"> for counties affected</w:t>
      </w:r>
      <w:r w:rsidR="00E60BFE">
        <w:rPr>
          <w:rFonts w:ascii="Arial" w:eastAsia="Arial" w:hAnsi="Arial" w:cs="Arial"/>
          <w:color w:val="000000"/>
        </w:rPr>
        <w:t xml:space="preserve"> by these trains</w:t>
      </w:r>
      <w:r>
        <w:rPr>
          <w:rFonts w:ascii="Arial" w:eastAsia="Arial" w:hAnsi="Arial" w:cs="Arial"/>
          <w:color w:val="000000"/>
        </w:rPr>
        <w:t xml:space="preserve"> </w:t>
      </w:r>
    </w:p>
    <w:p w14:paraId="28488026" w14:textId="5029E03F" w:rsidR="00AE1312" w:rsidRDefault="005E228D" w:rsidP="00656F9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proofErr w:type="gramStart"/>
      <w:r>
        <w:rPr>
          <w:rFonts w:ascii="Arial" w:eastAsia="Arial" w:hAnsi="Arial" w:cs="Arial"/>
          <w:color w:val="000000"/>
        </w:rPr>
        <w:t>UP</w:t>
      </w:r>
      <w:proofErr w:type="gramEnd"/>
      <w:r>
        <w:rPr>
          <w:rFonts w:ascii="Arial" w:eastAsia="Arial" w:hAnsi="Arial" w:cs="Arial"/>
          <w:color w:val="000000"/>
        </w:rPr>
        <w:t xml:space="preserve"> Railroad training</w:t>
      </w:r>
    </w:p>
    <w:p w14:paraId="3DE2E335" w14:textId="5DF05A2C" w:rsidR="005E228D" w:rsidRDefault="005E228D" w:rsidP="00656F9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DHHS Lisa Osborne -Nuclear </w:t>
      </w:r>
      <w:proofErr w:type="gramStart"/>
      <w:r>
        <w:rPr>
          <w:rFonts w:ascii="Arial" w:eastAsia="Arial" w:hAnsi="Arial" w:cs="Arial"/>
          <w:color w:val="000000"/>
        </w:rPr>
        <w:t>reactor power</w:t>
      </w:r>
      <w:proofErr w:type="gramEnd"/>
      <w:r>
        <w:rPr>
          <w:rFonts w:ascii="Arial" w:eastAsia="Arial" w:hAnsi="Arial" w:cs="Arial"/>
          <w:color w:val="000000"/>
        </w:rPr>
        <w:t xml:space="preserve"> generating stations</w:t>
      </w:r>
    </w:p>
    <w:bookmarkEnd w:id="0"/>
    <w:p w14:paraId="49A7255D" w14:textId="77777777" w:rsidR="00656F93" w:rsidRPr="00656F93" w:rsidRDefault="00656F93" w:rsidP="00656F9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40"/>
        <w:rPr>
          <w:rFonts w:ascii="Arial" w:eastAsia="Arial" w:hAnsi="Arial" w:cs="Arial"/>
          <w:color w:val="000000"/>
        </w:rPr>
      </w:pPr>
    </w:p>
    <w:p w14:paraId="595DAEBA" w14:textId="624E3E0E" w:rsidR="00FE427A" w:rsidRDefault="00E306D1" w:rsidP="006C6D4A">
      <w:pPr>
        <w:numPr>
          <w:ilvl w:val="0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ember and Stakeholder</w:t>
      </w:r>
      <w:r w:rsidR="00A87550">
        <w:rPr>
          <w:rFonts w:ascii="Arial" w:eastAsia="Arial" w:hAnsi="Arial" w:cs="Arial"/>
        </w:rPr>
        <w:t xml:space="preserve"> Reports </w:t>
      </w:r>
    </w:p>
    <w:p w14:paraId="6EAF7E64" w14:textId="29471681" w:rsidR="006C6D4A" w:rsidRDefault="00DB1BBD" w:rsidP="006C6D4A">
      <w:pPr>
        <w:numPr>
          <w:ilvl w:val="1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EMA</w:t>
      </w:r>
    </w:p>
    <w:p w14:paraId="5BE30A08" w14:textId="161E3A57" w:rsidR="006C6D4A" w:rsidRDefault="006C6D4A" w:rsidP="006C6D4A">
      <w:pPr>
        <w:numPr>
          <w:ilvl w:val="1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DEE</w:t>
      </w:r>
      <w:r w:rsidR="002F0CE6">
        <w:rPr>
          <w:rFonts w:ascii="Arial" w:eastAsia="Arial" w:hAnsi="Arial" w:cs="Arial"/>
        </w:rPr>
        <w:t>-</w:t>
      </w:r>
    </w:p>
    <w:p w14:paraId="3D7D773B" w14:textId="15E56760" w:rsidR="00E40E8E" w:rsidRDefault="00E40E8E" w:rsidP="006C6D4A">
      <w:pPr>
        <w:numPr>
          <w:ilvl w:val="1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ISA Region 7</w:t>
      </w:r>
    </w:p>
    <w:p w14:paraId="1CBB9DE7" w14:textId="15A250AE" w:rsidR="00E40E8E" w:rsidRDefault="00E40E8E" w:rsidP="006C6D4A">
      <w:pPr>
        <w:numPr>
          <w:ilvl w:val="1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PA</w:t>
      </w:r>
    </w:p>
    <w:p w14:paraId="26178A63" w14:textId="40509858" w:rsidR="00DB1BBD" w:rsidRDefault="00DA49E8" w:rsidP="00DB1BBD">
      <w:pPr>
        <w:numPr>
          <w:ilvl w:val="1"/>
          <w:numId w:val="1"/>
        </w:numPr>
        <w:rPr>
          <w:rFonts w:ascii="Arial" w:eastAsia="Arial" w:hAnsi="Arial" w:cs="Arial"/>
        </w:rPr>
      </w:pPr>
      <w:r w:rsidRPr="00DB1BBD">
        <w:rPr>
          <w:rFonts w:ascii="Arial" w:eastAsia="Arial" w:hAnsi="Arial" w:cs="Arial"/>
        </w:rPr>
        <w:t>NSF</w:t>
      </w:r>
      <w:r w:rsidR="00DB1BBD">
        <w:rPr>
          <w:rFonts w:ascii="Arial" w:eastAsia="Arial" w:hAnsi="Arial" w:cs="Arial"/>
        </w:rPr>
        <w:t>M</w:t>
      </w:r>
    </w:p>
    <w:p w14:paraId="0201BBDC" w14:textId="73DB4F1F" w:rsidR="005E2CCD" w:rsidRPr="00FC178C" w:rsidRDefault="00DA49E8" w:rsidP="00503D91">
      <w:pPr>
        <w:numPr>
          <w:ilvl w:val="1"/>
          <w:numId w:val="1"/>
        </w:numPr>
        <w:rPr>
          <w:rFonts w:ascii="Arial" w:eastAsia="Arial" w:hAnsi="Arial" w:cs="Arial"/>
        </w:rPr>
      </w:pPr>
      <w:r w:rsidRPr="00FC178C">
        <w:rPr>
          <w:rFonts w:ascii="Arial" w:eastAsia="Arial" w:hAnsi="Arial" w:cs="Arial"/>
        </w:rPr>
        <w:t>NSP</w:t>
      </w:r>
    </w:p>
    <w:p w14:paraId="204F5A71" w14:textId="1F4D538E" w:rsidR="005E2CCD" w:rsidRDefault="005E2CCD" w:rsidP="00BD0A58">
      <w:pPr>
        <w:rPr>
          <w:rFonts w:ascii="Arial" w:eastAsia="Arial" w:hAnsi="Arial" w:cs="Arial"/>
        </w:rPr>
      </w:pPr>
    </w:p>
    <w:p w14:paraId="748B3265" w14:textId="77777777" w:rsidR="005E2CCD" w:rsidRDefault="005E2CCD" w:rsidP="00BD0A58">
      <w:pPr>
        <w:rPr>
          <w:rFonts w:ascii="Arial" w:eastAsia="Arial" w:hAnsi="Arial" w:cs="Arial"/>
        </w:rPr>
      </w:pPr>
    </w:p>
    <w:p w14:paraId="080734C4" w14:textId="12200BB3" w:rsidR="00DA49E8" w:rsidRDefault="00DA49E8" w:rsidP="00BD0A58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</w:t>
      </w:r>
      <w:r w:rsidR="002355E2" w:rsidRPr="00914257">
        <w:rPr>
          <w:rFonts w:ascii="Arial" w:eastAsia="Arial" w:hAnsi="Arial" w:cs="Arial"/>
        </w:rPr>
        <w:t>pen Discussion</w:t>
      </w:r>
    </w:p>
    <w:p w14:paraId="726D9C5A" w14:textId="77777777" w:rsidR="002E4799" w:rsidRDefault="002E4799" w:rsidP="00BD0A58">
      <w:pPr>
        <w:rPr>
          <w:rFonts w:ascii="Arial" w:eastAsia="Arial" w:hAnsi="Arial" w:cs="Arial"/>
        </w:rPr>
      </w:pPr>
    </w:p>
    <w:p w14:paraId="1EE5E59B" w14:textId="4D23377F" w:rsidR="00BD0A58" w:rsidRDefault="00914257" w:rsidP="00BD0A58">
      <w:pPr>
        <w:rPr>
          <w:rFonts w:ascii="Arial" w:eastAsia="Arial" w:hAnsi="Arial" w:cs="Arial"/>
        </w:rPr>
      </w:pPr>
      <w:r w:rsidRPr="00914257">
        <w:rPr>
          <w:rFonts w:ascii="Arial" w:eastAsia="Arial" w:hAnsi="Arial" w:cs="Arial"/>
        </w:rPr>
        <w:t>Speaker for next meeting is</w:t>
      </w:r>
      <w:r w:rsidR="00BD0A58">
        <w:rPr>
          <w:rFonts w:ascii="Arial" w:eastAsia="Arial" w:hAnsi="Arial" w:cs="Arial"/>
        </w:rPr>
        <w:t>:</w:t>
      </w:r>
      <w:r w:rsidR="002E4799">
        <w:rPr>
          <w:rFonts w:ascii="Arial" w:eastAsia="Arial" w:hAnsi="Arial" w:cs="Arial"/>
        </w:rPr>
        <w:t xml:space="preserve"> if anyone has </w:t>
      </w:r>
      <w:r w:rsidR="005E2CCD">
        <w:rPr>
          <w:rFonts w:ascii="Arial" w:eastAsia="Arial" w:hAnsi="Arial" w:cs="Arial"/>
        </w:rPr>
        <w:t xml:space="preserve">a </w:t>
      </w:r>
      <w:r w:rsidR="002E4799">
        <w:rPr>
          <w:rFonts w:ascii="Arial" w:eastAsia="Arial" w:hAnsi="Arial" w:cs="Arial"/>
        </w:rPr>
        <w:t xml:space="preserve">suggestion please let me know so I can add them to the </w:t>
      </w:r>
      <w:proofErr w:type="gramStart"/>
      <w:r w:rsidR="002E4799">
        <w:rPr>
          <w:rFonts w:ascii="Arial" w:eastAsia="Arial" w:hAnsi="Arial" w:cs="Arial"/>
        </w:rPr>
        <w:t>Agenda</w:t>
      </w:r>
      <w:proofErr w:type="gramEnd"/>
      <w:r w:rsidR="002E4799">
        <w:rPr>
          <w:rFonts w:ascii="Arial" w:eastAsia="Arial" w:hAnsi="Arial" w:cs="Arial"/>
        </w:rPr>
        <w:t xml:space="preserve"> and contact them.</w:t>
      </w:r>
    </w:p>
    <w:p w14:paraId="744C9D8B" w14:textId="77777777" w:rsidR="00BD0A58" w:rsidRDefault="00BD0A58" w:rsidP="00BD0A58">
      <w:pPr>
        <w:rPr>
          <w:rFonts w:ascii="Arial" w:eastAsia="Arial" w:hAnsi="Arial" w:cs="Arial"/>
        </w:rPr>
      </w:pPr>
    </w:p>
    <w:p w14:paraId="1479CEDC" w14:textId="77777777" w:rsidR="00BD0A58" w:rsidRPr="00BD0A58" w:rsidRDefault="00BD0A58" w:rsidP="00BD0A58">
      <w:pPr>
        <w:pStyle w:val="ListParagraph"/>
        <w:ind w:left="1080"/>
        <w:rPr>
          <w:rFonts w:ascii="Aptos" w:hAnsi="Aptos"/>
        </w:rPr>
      </w:pPr>
    </w:p>
    <w:p w14:paraId="2711D7FD" w14:textId="03810305" w:rsidR="00A87550" w:rsidRPr="00914257" w:rsidRDefault="00A87550">
      <w:pPr>
        <w:numPr>
          <w:ilvl w:val="0"/>
          <w:numId w:val="1"/>
        </w:numPr>
        <w:rPr>
          <w:rFonts w:ascii="Arial" w:eastAsia="Arial" w:hAnsi="Arial" w:cs="Arial"/>
        </w:rPr>
      </w:pPr>
      <w:r w:rsidRPr="00914257">
        <w:rPr>
          <w:rFonts w:ascii="Arial" w:eastAsia="Arial" w:hAnsi="Arial" w:cs="Arial"/>
        </w:rPr>
        <w:t>Comments</w:t>
      </w:r>
    </w:p>
    <w:p w14:paraId="02ABFE63" w14:textId="77777777" w:rsidR="00F30B39" w:rsidRPr="00F30B39" w:rsidRDefault="00F30B39" w:rsidP="00F30B39">
      <w:pPr>
        <w:ind w:left="1080"/>
        <w:rPr>
          <w:rFonts w:ascii="Arial" w:eastAsia="Arial" w:hAnsi="Arial" w:cs="Arial"/>
        </w:rPr>
      </w:pPr>
    </w:p>
    <w:p w14:paraId="7297C532" w14:textId="16CBED7F" w:rsidR="00A87550" w:rsidRDefault="00A87550" w:rsidP="00A87550">
      <w:pPr>
        <w:numPr>
          <w:ilvl w:val="0"/>
          <w:numId w:val="1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djournment </w:t>
      </w:r>
    </w:p>
    <w:p w14:paraId="73ED8C69" w14:textId="77777777" w:rsidR="00D2204C" w:rsidRDefault="00D2204C" w:rsidP="00D2204C">
      <w:pPr>
        <w:pStyle w:val="ListParagraph"/>
        <w:rPr>
          <w:rFonts w:ascii="Arial" w:eastAsia="Arial" w:hAnsi="Arial" w:cs="Arial"/>
        </w:rPr>
      </w:pPr>
    </w:p>
    <w:p w14:paraId="2862DE0E" w14:textId="77777777" w:rsidR="00D2204C" w:rsidRDefault="00D2204C" w:rsidP="00D2204C">
      <w:pPr>
        <w:ind w:left="1080"/>
        <w:rPr>
          <w:rFonts w:ascii="Arial" w:eastAsia="Arial" w:hAnsi="Arial" w:cs="Arial"/>
        </w:rPr>
      </w:pPr>
    </w:p>
    <w:p w14:paraId="1E54DC2E" w14:textId="5FD2288B" w:rsidR="00205820" w:rsidRDefault="00A87550" w:rsidP="0020582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</w:rPr>
      </w:pPr>
      <w:bookmarkStart w:id="1" w:name="_gjdgxs" w:colFirst="0" w:colLast="0"/>
      <w:bookmarkStart w:id="2" w:name="_Hlk201926777"/>
      <w:bookmarkEnd w:id="1"/>
      <w:r w:rsidRPr="008960D0">
        <w:rPr>
          <w:rFonts w:ascii="Arial" w:eastAsia="Arial" w:hAnsi="Arial" w:cs="Arial"/>
        </w:rPr>
        <w:t>Next Meeting</w:t>
      </w:r>
      <w:r w:rsidR="002D03E9">
        <w:rPr>
          <w:rFonts w:ascii="Arial" w:eastAsia="Arial" w:hAnsi="Arial" w:cs="Arial"/>
        </w:rPr>
        <w:t xml:space="preserve"> </w:t>
      </w:r>
      <w:r w:rsidR="001B0FBC">
        <w:rPr>
          <w:rFonts w:ascii="Arial" w:eastAsia="Arial" w:hAnsi="Arial" w:cs="Arial"/>
        </w:rPr>
        <w:t>January 8</w:t>
      </w:r>
      <w:r w:rsidR="00894093">
        <w:rPr>
          <w:rFonts w:ascii="Arial" w:eastAsia="Arial" w:hAnsi="Arial" w:cs="Arial"/>
        </w:rPr>
        <w:t>th</w:t>
      </w:r>
      <w:r w:rsidR="00507253">
        <w:rPr>
          <w:rFonts w:ascii="Arial" w:eastAsia="Arial" w:hAnsi="Arial" w:cs="Arial"/>
        </w:rPr>
        <w:t>,</w:t>
      </w:r>
      <w:r w:rsidR="00B55133">
        <w:rPr>
          <w:rFonts w:ascii="Arial" w:eastAsia="Arial" w:hAnsi="Arial" w:cs="Arial"/>
        </w:rPr>
        <w:t xml:space="preserve"> </w:t>
      </w:r>
      <w:proofErr w:type="gramStart"/>
      <w:r w:rsidR="00E5169B" w:rsidRPr="008960D0">
        <w:rPr>
          <w:rFonts w:ascii="Arial" w:eastAsia="Arial" w:hAnsi="Arial" w:cs="Arial"/>
        </w:rPr>
        <w:t>202</w:t>
      </w:r>
      <w:r w:rsidR="001B0FBC">
        <w:rPr>
          <w:rFonts w:ascii="Arial" w:eastAsia="Arial" w:hAnsi="Arial" w:cs="Arial"/>
        </w:rPr>
        <w:t>6</w:t>
      </w:r>
      <w:proofErr w:type="gramEnd"/>
      <w:r w:rsidR="00205820">
        <w:rPr>
          <w:rFonts w:ascii="Arial" w:eastAsia="Arial" w:hAnsi="Arial" w:cs="Arial"/>
          <w:color w:val="000000"/>
        </w:rPr>
        <w:t xml:space="preserve"> Department of </w:t>
      </w:r>
      <w:r w:rsidR="002F0600">
        <w:rPr>
          <w:rFonts w:ascii="Arial" w:eastAsia="Arial" w:hAnsi="Arial" w:cs="Arial"/>
          <w:color w:val="000000"/>
        </w:rPr>
        <w:t>Water,</w:t>
      </w:r>
      <w:r w:rsidR="0058069D">
        <w:rPr>
          <w:rFonts w:ascii="Arial" w:eastAsia="Arial" w:hAnsi="Arial" w:cs="Arial"/>
          <w:color w:val="000000"/>
        </w:rPr>
        <w:t xml:space="preserve"> Energy</w:t>
      </w:r>
      <w:r w:rsidR="00205820">
        <w:rPr>
          <w:rFonts w:ascii="Arial" w:eastAsia="Arial" w:hAnsi="Arial" w:cs="Arial"/>
          <w:color w:val="000000"/>
        </w:rPr>
        <w:t xml:space="preserve"> and </w:t>
      </w:r>
      <w:r w:rsidR="0058069D">
        <w:rPr>
          <w:rFonts w:ascii="Arial" w:eastAsia="Arial" w:hAnsi="Arial" w:cs="Arial"/>
          <w:color w:val="000000"/>
        </w:rPr>
        <w:t>Environment</w:t>
      </w:r>
    </w:p>
    <w:p w14:paraId="131A7CCD" w14:textId="37C002CB" w:rsidR="00811CBE" w:rsidRPr="00811CBE" w:rsidRDefault="00205820" w:rsidP="005F2844">
      <w:pPr>
        <w:pBdr>
          <w:top w:val="nil"/>
          <w:left w:val="nil"/>
          <w:bottom w:val="nil"/>
          <w:right w:val="nil"/>
          <w:between w:val="nil"/>
        </w:pBdr>
        <w:jc w:val="center"/>
      </w:pPr>
      <w:r>
        <w:rPr>
          <w:rFonts w:ascii="Arial" w:hAnsi="Arial" w:cs="Arial"/>
          <w:bCs/>
          <w:color w:val="0D0D0D" w:themeColor="text1" w:themeTint="F2"/>
        </w:rPr>
        <w:t>245 Fallbrook</w:t>
      </w:r>
      <w:r w:rsidRPr="00030A64">
        <w:rPr>
          <w:rFonts w:ascii="Arial" w:hAnsi="Arial" w:cs="Arial"/>
          <w:bCs/>
          <w:color w:val="0D0D0D" w:themeColor="text1" w:themeTint="F2"/>
        </w:rPr>
        <w:t xml:space="preserve">, </w:t>
      </w:r>
      <w:r>
        <w:rPr>
          <w:rFonts w:ascii="Arial" w:hAnsi="Arial" w:cs="Arial"/>
          <w:bCs/>
          <w:color w:val="0D0D0D" w:themeColor="text1" w:themeTint="F2"/>
        </w:rPr>
        <w:t>Blvd. Hearing Room 031</w:t>
      </w:r>
      <w:r w:rsidR="008960D0" w:rsidRPr="00E5169B">
        <w:rPr>
          <w:rFonts w:ascii="Arial" w:hAnsi="Arial" w:cs="Arial"/>
          <w:bCs/>
          <w:color w:val="0D0D0D" w:themeColor="text1" w:themeTint="F2"/>
        </w:rPr>
        <w:t xml:space="preserve">, Lincoln, </w:t>
      </w:r>
      <w:proofErr w:type="gramStart"/>
      <w:r w:rsidR="008960D0" w:rsidRPr="00E5169B">
        <w:rPr>
          <w:rFonts w:ascii="Arial" w:hAnsi="Arial" w:cs="Arial"/>
          <w:bCs/>
          <w:color w:val="0D0D0D" w:themeColor="text1" w:themeTint="F2"/>
        </w:rPr>
        <w:t>NE @</w:t>
      </w:r>
      <w:proofErr w:type="gramEnd"/>
      <w:r w:rsidR="008960D0" w:rsidRPr="00E5169B">
        <w:rPr>
          <w:rFonts w:ascii="Arial" w:hAnsi="Arial" w:cs="Arial"/>
          <w:bCs/>
          <w:color w:val="0D0D0D" w:themeColor="text1" w:themeTint="F2"/>
        </w:rPr>
        <w:t>1300</w:t>
      </w:r>
    </w:p>
    <w:bookmarkEnd w:id="2"/>
    <w:p w14:paraId="7CEB7A0D" w14:textId="70B63470" w:rsidR="00811CBE" w:rsidRPr="00811CBE" w:rsidRDefault="00811CBE" w:rsidP="00811CBE"/>
    <w:p w14:paraId="1906A64C" w14:textId="2F2683F5" w:rsidR="00811CBE" w:rsidRPr="00811CBE" w:rsidRDefault="00811CBE" w:rsidP="00811CBE"/>
    <w:p w14:paraId="73A11961" w14:textId="0657941B" w:rsidR="00811CBE" w:rsidRPr="00811CBE" w:rsidRDefault="00811CBE" w:rsidP="00811CBE"/>
    <w:p w14:paraId="68D978A4" w14:textId="79F62B8D" w:rsidR="00811CBE" w:rsidRPr="00811CBE" w:rsidRDefault="00811CBE" w:rsidP="00811CBE"/>
    <w:p w14:paraId="73F1C9B7" w14:textId="1DD4574F" w:rsidR="00811CBE" w:rsidRPr="00811CBE" w:rsidRDefault="00811CBE" w:rsidP="00811CBE"/>
    <w:p w14:paraId="762645D7" w14:textId="355248A2" w:rsidR="00811CBE" w:rsidRPr="00811CBE" w:rsidRDefault="00811CBE" w:rsidP="00811CBE"/>
    <w:p w14:paraId="30B94EB0" w14:textId="500C75A0" w:rsidR="00811CBE" w:rsidRPr="00811CBE" w:rsidRDefault="00811CBE" w:rsidP="00811CBE"/>
    <w:p w14:paraId="0909641A" w14:textId="4851FF47" w:rsidR="00811CBE" w:rsidRPr="00811CBE" w:rsidRDefault="00811CBE" w:rsidP="00811CBE"/>
    <w:p w14:paraId="0CBB2BBA" w14:textId="03892563" w:rsidR="00811CBE" w:rsidRPr="00811CBE" w:rsidRDefault="00811CBE" w:rsidP="00811CBE"/>
    <w:p w14:paraId="3F6BFDE3" w14:textId="2CF7CCC6" w:rsidR="00811CBE" w:rsidRPr="00811CBE" w:rsidRDefault="00811CBE" w:rsidP="00811CBE"/>
    <w:p w14:paraId="3977A391" w14:textId="3DCAD123" w:rsidR="00811CBE" w:rsidRPr="00811CBE" w:rsidRDefault="00811CBE" w:rsidP="00811CBE"/>
    <w:p w14:paraId="28C5EEED" w14:textId="4C6BD150" w:rsidR="00811CBE" w:rsidRPr="00811CBE" w:rsidRDefault="00811CBE" w:rsidP="00811CBE"/>
    <w:p w14:paraId="5F49D462" w14:textId="2E65AA24" w:rsidR="00811CBE" w:rsidRDefault="00811CBE" w:rsidP="00811CBE">
      <w:pPr>
        <w:rPr>
          <w:rFonts w:ascii="Arial" w:hAnsi="Arial" w:cs="Arial"/>
          <w:bCs/>
          <w:color w:val="0D0D0D" w:themeColor="text1" w:themeTint="F2"/>
        </w:rPr>
      </w:pPr>
    </w:p>
    <w:p w14:paraId="0D3CE832" w14:textId="74A473B8" w:rsidR="00811CBE" w:rsidRPr="00811CBE" w:rsidRDefault="00811CBE" w:rsidP="00811CBE"/>
    <w:p w14:paraId="63F84477" w14:textId="4667755A" w:rsidR="00811CBE" w:rsidRDefault="00811CBE" w:rsidP="00811CBE">
      <w:pPr>
        <w:rPr>
          <w:rFonts w:ascii="Arial" w:hAnsi="Arial" w:cs="Arial"/>
          <w:bCs/>
          <w:color w:val="0D0D0D" w:themeColor="text1" w:themeTint="F2"/>
        </w:rPr>
      </w:pPr>
    </w:p>
    <w:p w14:paraId="0A0DDBA9" w14:textId="202AAC6E" w:rsidR="00811CBE" w:rsidRDefault="00811CBE" w:rsidP="00811CBE">
      <w:pPr>
        <w:tabs>
          <w:tab w:val="left" w:pos="2220"/>
        </w:tabs>
      </w:pPr>
      <w:r>
        <w:tab/>
      </w:r>
    </w:p>
    <w:p w14:paraId="2025B46E" w14:textId="6187A9D7" w:rsidR="00811CBE" w:rsidRDefault="00811CBE" w:rsidP="00811CBE">
      <w:pPr>
        <w:tabs>
          <w:tab w:val="left" w:pos="2220"/>
        </w:tabs>
      </w:pPr>
    </w:p>
    <w:p w14:paraId="2C8B7AB1" w14:textId="77777777" w:rsidR="00811CBE" w:rsidRPr="00811CBE" w:rsidRDefault="00811CBE" w:rsidP="00811CBE">
      <w:pPr>
        <w:tabs>
          <w:tab w:val="left" w:pos="2220"/>
        </w:tabs>
      </w:pPr>
    </w:p>
    <w:sectPr w:rsidR="00811CBE" w:rsidRPr="00811CBE">
      <w:footerReference w:type="default" r:id="rId27"/>
      <w:pgSz w:w="12240" w:h="15840"/>
      <w:pgMar w:top="1152" w:right="1296" w:bottom="1152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4D80B" w14:textId="77777777" w:rsidR="002963A9" w:rsidRDefault="002963A9">
      <w:r>
        <w:separator/>
      </w:r>
    </w:p>
  </w:endnote>
  <w:endnote w:type="continuationSeparator" w:id="0">
    <w:p w14:paraId="3EF659E8" w14:textId="77777777" w:rsidR="002963A9" w:rsidRDefault="00296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CB7E3" w14:textId="41248442" w:rsidR="00422BC1" w:rsidRDefault="00E30D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 xml:space="preserve">Agenda </w:t>
    </w:r>
    <w:r w:rsidR="00BD3452">
      <w:rPr>
        <w:rFonts w:ascii="Arial" w:eastAsia="Arial" w:hAnsi="Arial" w:cs="Arial"/>
        <w:color w:val="000000"/>
        <w:sz w:val="20"/>
        <w:szCs w:val="20"/>
      </w:rPr>
      <w:t>October 9th</w:t>
    </w:r>
    <w:proofErr w:type="gramStart"/>
    <w:r w:rsidR="00811CBE">
      <w:rPr>
        <w:rFonts w:ascii="Arial" w:eastAsia="Arial" w:hAnsi="Arial" w:cs="Arial"/>
        <w:color w:val="000000"/>
        <w:sz w:val="20"/>
        <w:szCs w:val="20"/>
      </w:rPr>
      <w:t xml:space="preserve"> 2025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D3732" w14:textId="77777777" w:rsidR="002963A9" w:rsidRDefault="002963A9">
      <w:r>
        <w:separator/>
      </w:r>
    </w:p>
  </w:footnote>
  <w:footnote w:type="continuationSeparator" w:id="0">
    <w:p w14:paraId="74E4230F" w14:textId="77777777" w:rsidR="002963A9" w:rsidRDefault="00296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AA85CF1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6381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zUxNjUzNTC2NDBW0lEKTi0uzszPAykwrwUARU+SmSwAAAA="/>
  </w:docVars>
  <w:rsids>
    <w:rsidRoot w:val="00422BC1"/>
    <w:rsid w:val="00002B3E"/>
    <w:rsid w:val="000225FF"/>
    <w:rsid w:val="00030A64"/>
    <w:rsid w:val="00080B0F"/>
    <w:rsid w:val="000953B4"/>
    <w:rsid w:val="000966D7"/>
    <w:rsid w:val="000B06FD"/>
    <w:rsid w:val="000B3D6E"/>
    <w:rsid w:val="000C49BB"/>
    <w:rsid w:val="000E483B"/>
    <w:rsid w:val="000F4ADE"/>
    <w:rsid w:val="0013150A"/>
    <w:rsid w:val="00136299"/>
    <w:rsid w:val="00154E16"/>
    <w:rsid w:val="00156E06"/>
    <w:rsid w:val="00163293"/>
    <w:rsid w:val="00172B77"/>
    <w:rsid w:val="00176DB0"/>
    <w:rsid w:val="00180471"/>
    <w:rsid w:val="00193C06"/>
    <w:rsid w:val="001B0FBC"/>
    <w:rsid w:val="001C7811"/>
    <w:rsid w:val="00205820"/>
    <w:rsid w:val="00227B25"/>
    <w:rsid w:val="002355E2"/>
    <w:rsid w:val="00270CBC"/>
    <w:rsid w:val="002946C9"/>
    <w:rsid w:val="002963A9"/>
    <w:rsid w:val="002C1888"/>
    <w:rsid w:val="002D03E9"/>
    <w:rsid w:val="002D2F6A"/>
    <w:rsid w:val="002E0A0B"/>
    <w:rsid w:val="002E4799"/>
    <w:rsid w:val="002F0600"/>
    <w:rsid w:val="002F0CE6"/>
    <w:rsid w:val="00301109"/>
    <w:rsid w:val="00310D2E"/>
    <w:rsid w:val="00313A3B"/>
    <w:rsid w:val="00321B94"/>
    <w:rsid w:val="00337541"/>
    <w:rsid w:val="00367BF9"/>
    <w:rsid w:val="003807D8"/>
    <w:rsid w:val="003952BE"/>
    <w:rsid w:val="003E4006"/>
    <w:rsid w:val="003E74A0"/>
    <w:rsid w:val="003F1B08"/>
    <w:rsid w:val="00406830"/>
    <w:rsid w:val="004166DA"/>
    <w:rsid w:val="00421835"/>
    <w:rsid w:val="00422BC1"/>
    <w:rsid w:val="0043080A"/>
    <w:rsid w:val="00444647"/>
    <w:rsid w:val="00456692"/>
    <w:rsid w:val="0046729E"/>
    <w:rsid w:val="004A03FA"/>
    <w:rsid w:val="004B0875"/>
    <w:rsid w:val="004B0CF6"/>
    <w:rsid w:val="004E35D6"/>
    <w:rsid w:val="00501041"/>
    <w:rsid w:val="00506AAE"/>
    <w:rsid w:val="00507253"/>
    <w:rsid w:val="00510CA3"/>
    <w:rsid w:val="0051105B"/>
    <w:rsid w:val="005516BC"/>
    <w:rsid w:val="0057792D"/>
    <w:rsid w:val="0058055A"/>
    <w:rsid w:val="0058069D"/>
    <w:rsid w:val="0059045F"/>
    <w:rsid w:val="005B15C4"/>
    <w:rsid w:val="005B17E6"/>
    <w:rsid w:val="005D58B4"/>
    <w:rsid w:val="005D7B93"/>
    <w:rsid w:val="005E228D"/>
    <w:rsid w:val="005E2CCD"/>
    <w:rsid w:val="005E3E1E"/>
    <w:rsid w:val="005F2844"/>
    <w:rsid w:val="00604D42"/>
    <w:rsid w:val="00633C21"/>
    <w:rsid w:val="00653A1C"/>
    <w:rsid w:val="00656F93"/>
    <w:rsid w:val="00677897"/>
    <w:rsid w:val="006829FB"/>
    <w:rsid w:val="006837EB"/>
    <w:rsid w:val="00691E88"/>
    <w:rsid w:val="00697A1B"/>
    <w:rsid w:val="006B61A4"/>
    <w:rsid w:val="006B7765"/>
    <w:rsid w:val="006C6D4A"/>
    <w:rsid w:val="006E6565"/>
    <w:rsid w:val="00711F7F"/>
    <w:rsid w:val="00717353"/>
    <w:rsid w:val="00720E98"/>
    <w:rsid w:val="007D1FCB"/>
    <w:rsid w:val="007E736D"/>
    <w:rsid w:val="007F7A0C"/>
    <w:rsid w:val="00811CBE"/>
    <w:rsid w:val="00822061"/>
    <w:rsid w:val="008327C2"/>
    <w:rsid w:val="008840C5"/>
    <w:rsid w:val="00894093"/>
    <w:rsid w:val="008960D0"/>
    <w:rsid w:val="008974FD"/>
    <w:rsid w:val="008A148C"/>
    <w:rsid w:val="008B07F9"/>
    <w:rsid w:val="008E05E2"/>
    <w:rsid w:val="008F5326"/>
    <w:rsid w:val="00914257"/>
    <w:rsid w:val="00935B84"/>
    <w:rsid w:val="00936ABB"/>
    <w:rsid w:val="0096131A"/>
    <w:rsid w:val="00975E4E"/>
    <w:rsid w:val="009A1525"/>
    <w:rsid w:val="009E3B7C"/>
    <w:rsid w:val="009E6AB5"/>
    <w:rsid w:val="00A13988"/>
    <w:rsid w:val="00A310C3"/>
    <w:rsid w:val="00A73C54"/>
    <w:rsid w:val="00A87550"/>
    <w:rsid w:val="00A9156A"/>
    <w:rsid w:val="00A91866"/>
    <w:rsid w:val="00A91A01"/>
    <w:rsid w:val="00A96183"/>
    <w:rsid w:val="00AB4EAA"/>
    <w:rsid w:val="00AE1312"/>
    <w:rsid w:val="00AE3544"/>
    <w:rsid w:val="00B02595"/>
    <w:rsid w:val="00B03520"/>
    <w:rsid w:val="00B176BA"/>
    <w:rsid w:val="00B332A7"/>
    <w:rsid w:val="00B40CEA"/>
    <w:rsid w:val="00B55133"/>
    <w:rsid w:val="00B75289"/>
    <w:rsid w:val="00B75828"/>
    <w:rsid w:val="00BA1981"/>
    <w:rsid w:val="00BD0A58"/>
    <w:rsid w:val="00BD3452"/>
    <w:rsid w:val="00C171C3"/>
    <w:rsid w:val="00C1726E"/>
    <w:rsid w:val="00C240F8"/>
    <w:rsid w:val="00C24330"/>
    <w:rsid w:val="00C51555"/>
    <w:rsid w:val="00C62061"/>
    <w:rsid w:val="00C75F5D"/>
    <w:rsid w:val="00C93E1A"/>
    <w:rsid w:val="00CA6E28"/>
    <w:rsid w:val="00CA7E24"/>
    <w:rsid w:val="00D00783"/>
    <w:rsid w:val="00D2204C"/>
    <w:rsid w:val="00D4448A"/>
    <w:rsid w:val="00D93B53"/>
    <w:rsid w:val="00DA49E8"/>
    <w:rsid w:val="00DB1BBD"/>
    <w:rsid w:val="00DD0237"/>
    <w:rsid w:val="00DD6FDF"/>
    <w:rsid w:val="00DE58F7"/>
    <w:rsid w:val="00E043F9"/>
    <w:rsid w:val="00E10377"/>
    <w:rsid w:val="00E12164"/>
    <w:rsid w:val="00E306D1"/>
    <w:rsid w:val="00E30DF0"/>
    <w:rsid w:val="00E40E8E"/>
    <w:rsid w:val="00E41FF3"/>
    <w:rsid w:val="00E5169B"/>
    <w:rsid w:val="00E60BFE"/>
    <w:rsid w:val="00E80269"/>
    <w:rsid w:val="00E8397B"/>
    <w:rsid w:val="00E96B5B"/>
    <w:rsid w:val="00EF7CC8"/>
    <w:rsid w:val="00F212FA"/>
    <w:rsid w:val="00F2271B"/>
    <w:rsid w:val="00F30B39"/>
    <w:rsid w:val="00F333DF"/>
    <w:rsid w:val="00F67BC6"/>
    <w:rsid w:val="00FB30B1"/>
    <w:rsid w:val="00FC178C"/>
    <w:rsid w:val="00FC4BCB"/>
    <w:rsid w:val="00FE427A"/>
    <w:rsid w:val="00FF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9D114"/>
  <w15:docId w15:val="{1DD4A10B-70B2-4774-B878-FE0265350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30D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D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0DF0"/>
  </w:style>
  <w:style w:type="paragraph" w:styleId="Footer">
    <w:name w:val="footer"/>
    <w:basedOn w:val="Normal"/>
    <w:link w:val="FooterChar"/>
    <w:uiPriority w:val="99"/>
    <w:unhideWhenUsed/>
    <w:rsid w:val="00E30D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0DF0"/>
  </w:style>
  <w:style w:type="paragraph" w:styleId="BalloonText">
    <w:name w:val="Balloon Text"/>
    <w:basedOn w:val="Normal"/>
    <w:link w:val="BalloonTextChar"/>
    <w:uiPriority w:val="99"/>
    <w:semiHidden/>
    <w:unhideWhenUsed/>
    <w:rsid w:val="00A918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86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7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75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75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5828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2F6A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CBC"/>
    <w:rPr>
      <w:b/>
      <w:bCs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2D03E9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0225FF"/>
    <w:rPr>
      <w:color w:val="800080" w:themeColor="followedHyperlink"/>
      <w:u w:val="single"/>
    </w:rPr>
  </w:style>
  <w:style w:type="character" w:customStyle="1" w:styleId="me-email-text">
    <w:name w:val="me-email-text"/>
    <w:basedOn w:val="DefaultParagraphFont"/>
    <w:rsid w:val="00D93B53"/>
  </w:style>
  <w:style w:type="character" w:customStyle="1" w:styleId="me-email-text-secondary">
    <w:name w:val="me-email-text-secondary"/>
    <w:basedOn w:val="DefaultParagraphFont"/>
    <w:rsid w:val="00D93B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7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onvideo.webex.com/webappng/sites/sonvideo/meeting/info/1e8eb9015a5944129e35902ae3c506ac" TargetMode="External"/><Relationship Id="rId18" Type="http://schemas.openxmlformats.org/officeDocument/2006/relationships/hyperlink" Target="https://sonvideo.webex.com/sonvideo/j.php?MTID=m698b546a8ea502b024101f4a604f34e2" TargetMode="External"/><Relationship Id="rId26" Type="http://schemas.openxmlformats.org/officeDocument/2006/relationships/hyperlink" Target="sip:24960187781@sonvideo.webex.com" TargetMode="External"/><Relationship Id="rId3" Type="http://schemas.openxmlformats.org/officeDocument/2006/relationships/styles" Target="styles.xml"/><Relationship Id="rId21" Type="http://schemas.openxmlformats.org/officeDocument/2006/relationships/hyperlink" Target="sip:24956989591@sonvideo.webex.com" TargetMode="External"/><Relationship Id="rId7" Type="http://schemas.openxmlformats.org/officeDocument/2006/relationships/endnotes" Target="endnotes.xml"/><Relationship Id="rId12" Type="http://schemas.openxmlformats.org/officeDocument/2006/relationships/hyperlink" Target="sip:24956989591@sonvideo.webex.com" TargetMode="External"/><Relationship Id="rId17" Type="http://schemas.openxmlformats.org/officeDocument/2006/relationships/hyperlink" Target="sip:24960187781@sonvideo.webex.com" TargetMode="External"/><Relationship Id="rId25" Type="http://schemas.openxmlformats.org/officeDocument/2006/relationships/hyperlink" Target="https://sonvideo.webex.com/sonvideo/globalcallin.php?MTID=mf304573cc029bf2292a4637d9c72bfa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onvideo.webex.com/sonvideo/globalcallin.php?MTID=mf304573cc029bf2292a4637d9c72bfa1" TargetMode="External"/><Relationship Id="rId20" Type="http://schemas.openxmlformats.org/officeDocument/2006/relationships/hyperlink" Target="https://sonvideo.webex.com/sonvideo/globalcallin.php?MTID=mafb48aaa0fcb06bcea3078fe802e5ad3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nvideo.webex.com/sonvideo/globalcallin.php?MTID=mafb48aaa0fcb06bcea3078fe802e5ad3" TargetMode="External"/><Relationship Id="rId24" Type="http://schemas.openxmlformats.org/officeDocument/2006/relationships/hyperlink" Target="tel:%2B1-408-418-9388,,*01*24960187781%23%23*01*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tel:%2B1-408-418-9388,,*01*24960187781%23%23*01*" TargetMode="External"/><Relationship Id="rId23" Type="http://schemas.openxmlformats.org/officeDocument/2006/relationships/hyperlink" Target="https://help.webex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tel:%2B1-408-418-9388,,*01*24956989591%23%23*01*" TargetMode="External"/><Relationship Id="rId19" Type="http://schemas.openxmlformats.org/officeDocument/2006/relationships/hyperlink" Target="tel:%2B1-408-418-9388,,*01*24956989591%23%23*01*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nvideo.webex.com/sonvideo/j.php?MTID=m698b546a8ea502b024101f4a604f34e2" TargetMode="External"/><Relationship Id="rId14" Type="http://schemas.openxmlformats.org/officeDocument/2006/relationships/hyperlink" Target="https://help.webex.com" TargetMode="External"/><Relationship Id="rId22" Type="http://schemas.openxmlformats.org/officeDocument/2006/relationships/hyperlink" Target="https://sonvideo.webex.com/webappng/sites/sonvideo/meeting/info/1e8eb9015a5944129e35902ae3c506ac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27FFE-CCBE-4228-B18A-3AC88204E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s, Alyssa</dc:creator>
  <cp:keywords/>
  <dc:description/>
  <cp:lastModifiedBy>Fichtner, Larry</cp:lastModifiedBy>
  <cp:revision>2</cp:revision>
  <cp:lastPrinted>2025-07-08T21:03:00Z</cp:lastPrinted>
  <dcterms:created xsi:type="dcterms:W3CDTF">2025-10-06T17:25:00Z</dcterms:created>
  <dcterms:modified xsi:type="dcterms:W3CDTF">2025-10-06T17:25:00Z</dcterms:modified>
</cp:coreProperties>
</file>